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403B" w:rsidRPr="007E3DE0" w:rsidRDefault="002D403B" w:rsidP="00B305E6">
      <w:pPr>
        <w:spacing w:line="0" w:lineRule="atLeast"/>
        <w:jc w:val="center"/>
        <w:rPr>
          <w:rFonts w:eastAsia="標楷體"/>
          <w:b/>
          <w:kern w:val="0"/>
          <w:sz w:val="40"/>
          <w:szCs w:val="40"/>
        </w:rPr>
      </w:pPr>
      <w:r w:rsidRPr="007E3DE0">
        <w:rPr>
          <w:rFonts w:eastAsia="標楷體" w:hint="eastAsia"/>
          <w:noProof/>
          <w:sz w:val="36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093D01" wp14:editId="71760648">
                <wp:simplePos x="0" y="0"/>
                <wp:positionH relativeFrom="column">
                  <wp:posOffset>5610802</wp:posOffset>
                </wp:positionH>
                <wp:positionV relativeFrom="paragraph">
                  <wp:posOffset>-147320</wp:posOffset>
                </wp:positionV>
                <wp:extent cx="929640" cy="320040"/>
                <wp:effectExtent l="0" t="0" r="3810" b="3810"/>
                <wp:wrapSquare wrapText="bothSides"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403B" w:rsidRPr="008A7012" w:rsidRDefault="002D403B" w:rsidP="002D403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8A7012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B155A4">
                              <w:rPr>
                                <w:rFonts w:ascii="標楷體" w:eastAsia="標楷體" w:hAnsi="標楷體" w:hint="eastAsia"/>
                              </w:rPr>
                              <w:t>4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093D01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441.8pt;margin-top:-11.6pt;width:73.2pt;height:25.2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" stroked="f">
                <v:textbox style="mso-fit-shape-to-text:t">
                  <w:txbxContent>
                    <w:p w:rsidR="002D403B" w:rsidRPr="008A7012" w:rsidRDefault="002D403B" w:rsidP="002D403B">
                      <w:pPr>
                        <w:rPr>
                          <w:rFonts w:ascii="標楷體" w:eastAsia="標楷體" w:hAnsi="標楷體"/>
                        </w:rPr>
                      </w:pPr>
                      <w:r w:rsidRPr="008A7012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B155A4">
                        <w:rPr>
                          <w:rFonts w:ascii="標楷體" w:eastAsia="標楷體" w:hAnsi="標楷體" w:hint="eastAsia"/>
                        </w:rPr>
                        <w:t>4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13ED3" w:rsidRPr="007E3DE0" w:rsidRDefault="00F13ED3" w:rsidP="00B305E6">
      <w:pPr>
        <w:spacing w:line="0" w:lineRule="atLeast"/>
        <w:jc w:val="center"/>
        <w:rPr>
          <w:rFonts w:eastAsia="標楷體"/>
          <w:b/>
          <w:kern w:val="0"/>
          <w:sz w:val="40"/>
          <w:szCs w:val="40"/>
        </w:rPr>
      </w:pPr>
      <w:r w:rsidRPr="007E3DE0">
        <w:rPr>
          <w:rFonts w:eastAsia="標楷體"/>
          <w:b/>
          <w:kern w:val="0"/>
          <w:sz w:val="40"/>
          <w:szCs w:val="40"/>
        </w:rPr>
        <w:t>國立中正大學</w:t>
      </w:r>
      <w:r w:rsidR="00BC22AF" w:rsidRPr="007E3DE0">
        <w:rPr>
          <w:rFonts w:eastAsia="標楷體"/>
          <w:b/>
          <w:kern w:val="0"/>
          <w:sz w:val="40"/>
          <w:szCs w:val="40"/>
        </w:rPr>
        <w:t>1</w:t>
      </w:r>
      <w:r w:rsidR="008379F1" w:rsidRPr="007E3DE0">
        <w:rPr>
          <w:rFonts w:eastAsia="標楷體" w:hint="eastAsia"/>
          <w:b/>
          <w:kern w:val="0"/>
          <w:sz w:val="40"/>
          <w:szCs w:val="40"/>
        </w:rPr>
        <w:t>1</w:t>
      </w:r>
      <w:r w:rsidR="00896431">
        <w:rPr>
          <w:rFonts w:eastAsia="標楷體" w:hint="eastAsia"/>
          <w:b/>
          <w:kern w:val="0"/>
          <w:sz w:val="40"/>
          <w:szCs w:val="40"/>
        </w:rPr>
        <w:t>2</w:t>
      </w:r>
      <w:r w:rsidR="00B305E6" w:rsidRPr="007E3DE0">
        <w:rPr>
          <w:rFonts w:eastAsia="標楷體" w:hint="eastAsia"/>
          <w:b/>
          <w:kern w:val="0"/>
          <w:sz w:val="40"/>
          <w:szCs w:val="40"/>
        </w:rPr>
        <w:t>學</w:t>
      </w:r>
      <w:r w:rsidRPr="007E3DE0">
        <w:rPr>
          <w:rFonts w:eastAsia="標楷體"/>
          <w:b/>
          <w:kern w:val="0"/>
          <w:sz w:val="40"/>
          <w:szCs w:val="40"/>
        </w:rPr>
        <w:t>年度</w:t>
      </w:r>
      <w:r w:rsidR="00B305E6" w:rsidRPr="007E3DE0">
        <w:rPr>
          <w:rFonts w:eastAsia="標楷體" w:hint="eastAsia"/>
          <w:b/>
          <w:kern w:val="0"/>
          <w:sz w:val="40"/>
          <w:szCs w:val="40"/>
        </w:rPr>
        <w:t>教師優良教學獎</w:t>
      </w:r>
      <w:r w:rsidRPr="007E3DE0">
        <w:rPr>
          <w:rFonts w:eastAsia="標楷體"/>
          <w:b/>
          <w:sz w:val="40"/>
          <w:szCs w:val="40"/>
        </w:rPr>
        <w:t>申請</w:t>
      </w:r>
      <w:r w:rsidR="004C49CC" w:rsidRPr="007E3DE0">
        <w:rPr>
          <w:rFonts w:eastAsia="標楷體" w:hint="eastAsia"/>
          <w:b/>
          <w:sz w:val="40"/>
          <w:szCs w:val="40"/>
        </w:rPr>
        <w:t>書</w:t>
      </w:r>
    </w:p>
    <w:p w:rsidR="00F13ED3" w:rsidRPr="007E3DE0" w:rsidRDefault="00F13ED3" w:rsidP="00F13ED3">
      <w:pPr>
        <w:spacing w:before="120"/>
        <w:ind w:rightChars="-6" w:right="-14"/>
        <w:rPr>
          <w:rFonts w:eastAsia="標楷體"/>
          <w:b/>
          <w:sz w:val="28"/>
        </w:rPr>
      </w:pPr>
      <w:r w:rsidRPr="007E3DE0">
        <w:rPr>
          <w:rFonts w:eastAsia="標楷體"/>
          <w:b/>
          <w:sz w:val="28"/>
        </w:rPr>
        <w:t>一、</w:t>
      </w:r>
      <w:r w:rsidRPr="007E3DE0">
        <w:rPr>
          <w:rFonts w:eastAsia="標楷體" w:hint="eastAsia"/>
          <w:b/>
          <w:sz w:val="28"/>
        </w:rPr>
        <w:t>申請人</w:t>
      </w:r>
      <w:r w:rsidRPr="007E3DE0">
        <w:rPr>
          <w:rFonts w:eastAsia="標楷體"/>
          <w:b/>
          <w:sz w:val="28"/>
        </w:rPr>
        <w:t>基本資料</w:t>
      </w: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13"/>
        <w:gridCol w:w="2431"/>
        <w:gridCol w:w="1276"/>
        <w:gridCol w:w="1843"/>
        <w:gridCol w:w="992"/>
        <w:gridCol w:w="2268"/>
      </w:tblGrid>
      <w:tr w:rsidR="007E3DE0" w:rsidRPr="007E3DE0" w:rsidTr="00BE7192">
        <w:trPr>
          <w:cantSplit/>
        </w:trPr>
        <w:tc>
          <w:tcPr>
            <w:tcW w:w="111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姓</w:t>
            </w:r>
            <w:r w:rsidRPr="007E3DE0">
              <w:rPr>
                <w:rFonts w:eastAsia="標楷體"/>
              </w:rPr>
              <w:t xml:space="preserve"> </w:t>
            </w:r>
            <w:r w:rsidRPr="007E3DE0">
              <w:rPr>
                <w:rFonts w:eastAsia="標楷體"/>
              </w:rPr>
              <w:t>名</w:t>
            </w:r>
          </w:p>
        </w:tc>
        <w:tc>
          <w:tcPr>
            <w:tcW w:w="2431" w:type="dxa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1276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到校年月</w:t>
            </w:r>
          </w:p>
        </w:tc>
        <w:tc>
          <w:tcPr>
            <w:tcW w:w="184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  <w:kern w:val="0"/>
              </w:rPr>
              <w:t>民國</w:t>
            </w:r>
            <w:r w:rsidR="0053763E" w:rsidRPr="007E3DE0">
              <w:rPr>
                <w:rFonts w:eastAsia="標楷體" w:hint="eastAsia"/>
                <w:kern w:val="0"/>
              </w:rPr>
              <w:t xml:space="preserve">  </w:t>
            </w:r>
            <w:r w:rsidRPr="007E3DE0">
              <w:rPr>
                <w:rFonts w:eastAsia="標楷體"/>
                <w:kern w:val="0"/>
              </w:rPr>
              <w:t>年</w:t>
            </w:r>
            <w:r w:rsidR="0053763E" w:rsidRPr="007E3DE0">
              <w:rPr>
                <w:rFonts w:eastAsia="標楷體" w:hint="eastAsia"/>
                <w:kern w:val="0"/>
              </w:rPr>
              <w:t xml:space="preserve">  </w:t>
            </w:r>
            <w:r w:rsidRPr="007E3DE0">
              <w:rPr>
                <w:rFonts w:eastAsia="標楷體"/>
                <w:kern w:val="0"/>
              </w:rPr>
              <w:t>月</w:t>
            </w:r>
          </w:p>
        </w:tc>
        <w:tc>
          <w:tcPr>
            <w:tcW w:w="992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職</w:t>
            </w:r>
            <w:r w:rsidRPr="007E3DE0">
              <w:rPr>
                <w:rFonts w:eastAsia="標楷體"/>
              </w:rPr>
              <w:t xml:space="preserve"> </w:t>
            </w:r>
            <w:r w:rsidRPr="007E3DE0">
              <w:rPr>
                <w:rFonts w:eastAsia="標楷體"/>
              </w:rPr>
              <w:t>稱</w:t>
            </w:r>
          </w:p>
        </w:tc>
        <w:tc>
          <w:tcPr>
            <w:tcW w:w="2268" w:type="dxa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  <w:tr w:rsidR="007E3DE0" w:rsidRPr="007E3DE0" w:rsidTr="00BE7192">
        <w:trPr>
          <w:cantSplit/>
        </w:trPr>
        <w:tc>
          <w:tcPr>
            <w:tcW w:w="111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任職系所</w:t>
            </w:r>
          </w:p>
        </w:tc>
        <w:tc>
          <w:tcPr>
            <w:tcW w:w="3707" w:type="dxa"/>
            <w:gridSpan w:val="2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184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最高學歷</w:t>
            </w:r>
          </w:p>
        </w:tc>
        <w:tc>
          <w:tcPr>
            <w:tcW w:w="3260" w:type="dxa"/>
            <w:gridSpan w:val="2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  <w:tr w:rsidR="007E3DE0" w:rsidRPr="007E3DE0" w:rsidTr="00BE7192">
        <w:trPr>
          <w:cantSplit/>
        </w:trPr>
        <w:tc>
          <w:tcPr>
            <w:tcW w:w="111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學術專長</w:t>
            </w:r>
          </w:p>
        </w:tc>
        <w:tc>
          <w:tcPr>
            <w:tcW w:w="8810" w:type="dxa"/>
            <w:gridSpan w:val="5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  <w:tr w:rsidR="007E3DE0" w:rsidRPr="007E3DE0" w:rsidTr="00BE7192">
        <w:trPr>
          <w:cantSplit/>
        </w:trPr>
        <w:tc>
          <w:tcPr>
            <w:tcW w:w="111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聯絡電話</w:t>
            </w:r>
          </w:p>
        </w:tc>
        <w:tc>
          <w:tcPr>
            <w:tcW w:w="3707" w:type="dxa"/>
            <w:gridSpan w:val="2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1843" w:type="dxa"/>
          </w:tcPr>
          <w:p w:rsidR="00F13ED3" w:rsidRPr="007E3DE0" w:rsidRDefault="00F13ED3" w:rsidP="00F072FA">
            <w:pPr>
              <w:spacing w:before="120" w:after="120"/>
              <w:jc w:val="center"/>
              <w:rPr>
                <w:rFonts w:eastAsia="標楷體"/>
              </w:rPr>
            </w:pPr>
            <w:r w:rsidRPr="007E3DE0">
              <w:rPr>
                <w:rFonts w:eastAsia="標楷體"/>
              </w:rPr>
              <w:t>E-mail</w:t>
            </w:r>
          </w:p>
        </w:tc>
        <w:tc>
          <w:tcPr>
            <w:tcW w:w="3260" w:type="dxa"/>
            <w:gridSpan w:val="2"/>
          </w:tcPr>
          <w:p w:rsidR="00F13ED3" w:rsidRPr="007E3DE0" w:rsidRDefault="00F13ED3" w:rsidP="00BE7192">
            <w:pPr>
              <w:spacing w:before="120" w:after="120"/>
              <w:rPr>
                <w:rFonts w:eastAsia="標楷體"/>
              </w:rPr>
            </w:pPr>
          </w:p>
        </w:tc>
      </w:tr>
    </w:tbl>
    <w:p w:rsidR="00F13ED3" w:rsidRPr="007E3DE0" w:rsidRDefault="00F13ED3" w:rsidP="00F13ED3">
      <w:pPr>
        <w:spacing w:line="0" w:lineRule="atLeast"/>
        <w:ind w:left="200" w:hangingChars="100" w:hanging="200"/>
        <w:rPr>
          <w:rFonts w:eastAsia="標楷體"/>
          <w:sz w:val="20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456431" w:rsidRPr="007E3DE0" w:rsidRDefault="00456431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</w:p>
    <w:p w:rsidR="002C57D5" w:rsidRPr="007E3DE0" w:rsidRDefault="00D43575" w:rsidP="00F13ED3">
      <w:pPr>
        <w:snapToGrid w:val="0"/>
        <w:spacing w:before="120"/>
        <w:ind w:left="561" w:hangingChars="200" w:hanging="561"/>
        <w:rPr>
          <w:rFonts w:eastAsia="標楷體"/>
          <w:b/>
          <w:sz w:val="28"/>
          <w:szCs w:val="28"/>
        </w:rPr>
      </w:pPr>
      <w:r w:rsidRPr="007E3DE0">
        <w:rPr>
          <w:rFonts w:eastAsia="標楷體" w:hint="eastAsia"/>
          <w:b/>
          <w:sz w:val="28"/>
          <w:szCs w:val="28"/>
        </w:rPr>
        <w:lastRenderedPageBreak/>
        <w:t>二</w:t>
      </w:r>
      <w:r w:rsidR="00F13ED3" w:rsidRPr="007E3DE0">
        <w:rPr>
          <w:rFonts w:eastAsia="標楷體"/>
          <w:b/>
          <w:sz w:val="28"/>
          <w:szCs w:val="28"/>
        </w:rPr>
        <w:t>、</w:t>
      </w:r>
      <w:r w:rsidR="00582BB9" w:rsidRPr="007E3DE0">
        <w:rPr>
          <w:rFonts w:eastAsia="標楷體" w:hint="eastAsia"/>
          <w:b/>
          <w:sz w:val="28"/>
          <w:szCs w:val="28"/>
        </w:rPr>
        <w:t>教學理念、方法及特色</w:t>
      </w:r>
      <w:r w:rsidR="00CD34F6">
        <w:rPr>
          <w:rFonts w:eastAsia="標楷體" w:hint="eastAsia"/>
          <w:b/>
          <w:sz w:val="28"/>
          <w:szCs w:val="28"/>
        </w:rPr>
        <w:t>(85%)</w:t>
      </w:r>
    </w:p>
    <w:p w:rsidR="002C57D5" w:rsidRPr="007E3DE0" w:rsidRDefault="002C57D5" w:rsidP="00143134">
      <w:pPr>
        <w:snapToGrid w:val="0"/>
        <w:spacing w:before="120"/>
        <w:ind w:leftChars="233" w:left="559" w:firstLineChars="2" w:firstLine="5"/>
        <w:rPr>
          <w:rFonts w:eastAsia="標楷體"/>
          <w:b/>
          <w:szCs w:val="28"/>
        </w:rPr>
      </w:pPr>
      <w:r w:rsidRPr="007E3DE0">
        <w:rPr>
          <w:rFonts w:eastAsia="標楷體" w:hint="eastAsia"/>
          <w:b/>
          <w:szCs w:val="28"/>
        </w:rPr>
        <w:t>備註：</w:t>
      </w:r>
    </w:p>
    <w:p w:rsidR="00A13CF7" w:rsidRPr="007E3DE0" w:rsidRDefault="00582BB9" w:rsidP="00582BB9">
      <w:pPr>
        <w:pStyle w:val="ae"/>
        <w:snapToGrid w:val="0"/>
        <w:spacing w:before="120"/>
        <w:ind w:leftChars="0" w:left="567"/>
        <w:jc w:val="both"/>
        <w:rPr>
          <w:rFonts w:eastAsia="標楷體"/>
          <w:szCs w:val="28"/>
        </w:rPr>
      </w:pPr>
      <w:bookmarkStart w:id="2" w:name="_Hlk121824736"/>
      <w:r w:rsidRPr="007E3DE0">
        <w:rPr>
          <w:rFonts w:ascii="標楷體" w:eastAsia="標楷體" w:hAnsi="標楷體" w:cs="新細明體" w:hint="eastAsia"/>
          <w:kern w:val="0"/>
        </w:rPr>
        <w:t>描述個人教學理念、方法及特色，並請提供落實於教學之佐證資料，如課程大綱、授課教材，或參與課程競賽、文藝交流、特殊教學法、跨校教學平台等，以呈現教學理念、方法及特色。</w:t>
      </w:r>
    </w:p>
    <w:bookmarkEnd w:id="2"/>
    <w:p w:rsidR="00F13ED3" w:rsidRPr="007E3DE0" w:rsidRDefault="00F13ED3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</w:p>
    <w:p w:rsidR="00DB64C3" w:rsidRPr="007E3DE0" w:rsidRDefault="00DB64C3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</w:p>
    <w:p w:rsidR="00DB64C3" w:rsidRPr="007E3DE0" w:rsidRDefault="00DB64C3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</w:p>
    <w:p w:rsidR="00DB64C3" w:rsidRPr="007E3DE0" w:rsidRDefault="00DB64C3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</w:p>
    <w:p w:rsidR="00DB64C3" w:rsidRPr="007E3DE0" w:rsidRDefault="008F6A01" w:rsidP="00F13ED3">
      <w:pPr>
        <w:snapToGrid w:val="0"/>
        <w:ind w:left="561" w:hangingChars="200" w:hanging="561"/>
        <w:rPr>
          <w:rFonts w:eastAsia="標楷體"/>
          <w:b/>
          <w:sz w:val="28"/>
        </w:rPr>
      </w:pPr>
      <w:r w:rsidRPr="007E3DE0">
        <w:rPr>
          <w:rFonts w:eastAsia="標楷體" w:hint="eastAsia"/>
          <w:b/>
          <w:sz w:val="28"/>
        </w:rPr>
        <w:t>三、對</w:t>
      </w:r>
      <w:r w:rsidR="00BD110D" w:rsidRPr="007E3DE0">
        <w:rPr>
          <w:rFonts w:eastAsia="標楷體" w:hint="eastAsia"/>
          <w:b/>
          <w:sz w:val="28"/>
        </w:rPr>
        <w:t>提升</w:t>
      </w:r>
      <w:r w:rsidRPr="007E3DE0">
        <w:rPr>
          <w:rFonts w:eastAsia="標楷體" w:hint="eastAsia"/>
          <w:b/>
          <w:sz w:val="28"/>
        </w:rPr>
        <w:t>本校教學</w:t>
      </w:r>
      <w:r w:rsidR="00BD110D" w:rsidRPr="007E3DE0">
        <w:rPr>
          <w:rFonts w:eastAsia="標楷體" w:hint="eastAsia"/>
          <w:b/>
          <w:sz w:val="28"/>
        </w:rPr>
        <w:t>品質</w:t>
      </w:r>
      <w:r w:rsidR="00E51249">
        <w:rPr>
          <w:rFonts w:eastAsia="標楷體" w:hint="eastAsia"/>
          <w:b/>
          <w:sz w:val="28"/>
        </w:rPr>
        <w:t>及</w:t>
      </w:r>
      <w:r w:rsidR="000248B3" w:rsidRPr="007E3DE0">
        <w:rPr>
          <w:rFonts w:eastAsia="標楷體" w:hint="eastAsia"/>
          <w:b/>
          <w:sz w:val="28"/>
        </w:rPr>
        <w:t>學生學習表現</w:t>
      </w:r>
      <w:r w:rsidR="00E51249">
        <w:rPr>
          <w:rFonts w:eastAsia="標楷體" w:hint="eastAsia"/>
          <w:b/>
          <w:sz w:val="28"/>
        </w:rPr>
        <w:t>之</w:t>
      </w:r>
      <w:r w:rsidRPr="007E3DE0">
        <w:rPr>
          <w:rFonts w:eastAsia="標楷體" w:hint="eastAsia"/>
          <w:b/>
          <w:sz w:val="28"/>
        </w:rPr>
        <w:t>貢獻</w:t>
      </w:r>
      <w:r w:rsidR="004C49CC" w:rsidRPr="007E3DE0">
        <w:rPr>
          <w:rFonts w:eastAsia="標楷體" w:hint="eastAsia"/>
          <w:b/>
          <w:sz w:val="28"/>
        </w:rPr>
        <w:t>、</w:t>
      </w:r>
      <w:r w:rsidRPr="007E3DE0">
        <w:rPr>
          <w:rFonts w:eastAsia="標楷體" w:hint="eastAsia"/>
          <w:b/>
          <w:sz w:val="28"/>
        </w:rPr>
        <w:t>具體作為</w:t>
      </w:r>
      <w:r w:rsidR="00F002AE" w:rsidRPr="007E3DE0">
        <w:rPr>
          <w:rFonts w:eastAsia="標楷體" w:hint="eastAsia"/>
          <w:b/>
          <w:sz w:val="28"/>
        </w:rPr>
        <w:t>或</w:t>
      </w:r>
      <w:r w:rsidR="00E51249">
        <w:rPr>
          <w:rFonts w:eastAsia="標楷體" w:hint="eastAsia"/>
          <w:b/>
          <w:sz w:val="28"/>
        </w:rPr>
        <w:t>相關</w:t>
      </w:r>
      <w:r w:rsidR="004C49CC" w:rsidRPr="007E3DE0">
        <w:rPr>
          <w:rFonts w:eastAsia="標楷體" w:hint="eastAsia"/>
          <w:b/>
          <w:sz w:val="28"/>
        </w:rPr>
        <w:t>建議</w:t>
      </w:r>
      <w:r w:rsidR="00CD34F6" w:rsidRPr="00CD34F6">
        <w:rPr>
          <w:rFonts w:eastAsia="標楷體" w:hint="eastAsia"/>
          <w:b/>
          <w:sz w:val="28"/>
        </w:rPr>
        <w:t>(</w:t>
      </w:r>
      <w:r w:rsidR="00CD34F6">
        <w:rPr>
          <w:rFonts w:eastAsia="標楷體" w:hint="eastAsia"/>
          <w:b/>
          <w:sz w:val="28"/>
        </w:rPr>
        <w:t>1</w:t>
      </w:r>
      <w:r w:rsidR="00CD34F6" w:rsidRPr="00CD34F6">
        <w:rPr>
          <w:rFonts w:eastAsia="標楷體" w:hint="eastAsia"/>
          <w:b/>
          <w:sz w:val="28"/>
        </w:rPr>
        <w:t>5%)</w:t>
      </w:r>
    </w:p>
    <w:p w:rsidR="000634E5" w:rsidRPr="007E3DE0" w:rsidRDefault="000634E5" w:rsidP="000634E5">
      <w:pPr>
        <w:snapToGrid w:val="0"/>
        <w:spacing w:before="120"/>
        <w:ind w:leftChars="233" w:left="559" w:firstLineChars="2" w:firstLine="5"/>
        <w:rPr>
          <w:rFonts w:eastAsia="標楷體"/>
          <w:b/>
        </w:rPr>
      </w:pPr>
      <w:r w:rsidRPr="007E3DE0">
        <w:rPr>
          <w:rFonts w:eastAsia="標楷體" w:hint="eastAsia"/>
          <w:b/>
        </w:rPr>
        <w:t>備註：</w:t>
      </w:r>
    </w:p>
    <w:p w:rsidR="00315EE1" w:rsidRDefault="00315EE1" w:rsidP="009F625B">
      <w:pPr>
        <w:pStyle w:val="ae"/>
        <w:numPr>
          <w:ilvl w:val="0"/>
          <w:numId w:val="43"/>
        </w:numPr>
        <w:snapToGrid w:val="0"/>
        <w:spacing w:before="120" w:after="120"/>
        <w:ind w:leftChars="0" w:left="1043" w:hanging="482"/>
        <w:jc w:val="both"/>
        <w:rPr>
          <w:rFonts w:eastAsia="標楷體"/>
        </w:rPr>
      </w:pPr>
      <w:r w:rsidRPr="007E3DE0">
        <w:rPr>
          <w:rFonts w:eastAsia="標楷體" w:hint="eastAsia"/>
        </w:rPr>
        <w:t>提升本校教學品質</w:t>
      </w:r>
      <w:r w:rsidR="00E51249">
        <w:rPr>
          <w:rFonts w:eastAsia="標楷體" w:hint="eastAsia"/>
        </w:rPr>
        <w:t>及</w:t>
      </w:r>
      <w:r w:rsidR="00116C77" w:rsidRPr="007E3DE0">
        <w:rPr>
          <w:rFonts w:eastAsia="標楷體" w:hint="eastAsia"/>
        </w:rPr>
        <w:t>學生學習表現</w:t>
      </w:r>
      <w:r w:rsidR="00616BAD" w:rsidRPr="007E3DE0">
        <w:rPr>
          <w:rFonts w:eastAsia="標楷體" w:hint="eastAsia"/>
        </w:rPr>
        <w:t>之</w:t>
      </w:r>
      <w:r w:rsidRPr="007E3DE0">
        <w:rPr>
          <w:rFonts w:eastAsia="標楷體" w:hint="eastAsia"/>
        </w:rPr>
        <w:t>貢獻及具體作為</w:t>
      </w:r>
      <w:r w:rsidR="008E0A40" w:rsidRPr="007E3DE0">
        <w:rPr>
          <w:rFonts w:eastAsia="標楷體" w:hint="eastAsia"/>
        </w:rPr>
        <w:t>，例如</w:t>
      </w:r>
      <w:r w:rsidRPr="007E3DE0">
        <w:rPr>
          <w:rFonts w:eastAsia="標楷體" w:hint="eastAsia"/>
        </w:rPr>
        <w:t>：</w:t>
      </w:r>
    </w:p>
    <w:p w:rsidR="004623A1" w:rsidRPr="00812B7D" w:rsidRDefault="00812B7D" w:rsidP="00812B7D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812B7D">
        <w:rPr>
          <w:rFonts w:eastAsia="標楷體" w:hint="eastAsia"/>
        </w:rPr>
        <w:t>發展教材、教學教法</w:t>
      </w:r>
      <w:r w:rsidR="00165FAF">
        <w:rPr>
          <w:rFonts w:eastAsia="標楷體" w:hint="eastAsia"/>
        </w:rPr>
        <w:t>或</w:t>
      </w:r>
      <w:r w:rsidRPr="00812B7D">
        <w:rPr>
          <w:rFonts w:eastAsia="標楷體" w:hint="eastAsia"/>
        </w:rPr>
        <w:t>評量工具</w:t>
      </w:r>
      <w:r>
        <w:rPr>
          <w:rFonts w:eastAsia="標楷體" w:hint="eastAsia"/>
        </w:rPr>
        <w:t>，</w:t>
      </w:r>
      <w:r w:rsidRPr="00812B7D">
        <w:rPr>
          <w:rFonts w:eastAsia="標楷體" w:hint="eastAsia"/>
        </w:rPr>
        <w:t>以進行教學內涵的精進及創新，培育學生具自主學習、資訊科技、人文關懷</w:t>
      </w:r>
      <w:r w:rsidR="00EB5576">
        <w:rPr>
          <w:rFonts w:eastAsia="標楷體" w:hint="eastAsia"/>
        </w:rPr>
        <w:t>或</w:t>
      </w:r>
      <w:r w:rsidRPr="00812B7D">
        <w:rPr>
          <w:rFonts w:eastAsia="標楷體" w:hint="eastAsia"/>
        </w:rPr>
        <w:t>跨領域關鍵能力。</w:t>
      </w:r>
    </w:p>
    <w:p w:rsidR="00307751" w:rsidRPr="00307751" w:rsidRDefault="00042F96" w:rsidP="00307751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>
        <w:rPr>
          <w:rFonts w:eastAsia="標楷體" w:hint="eastAsia"/>
        </w:rPr>
        <w:t>開設</w:t>
      </w:r>
      <w:r w:rsidR="00307751" w:rsidRPr="00307751">
        <w:rPr>
          <w:rFonts w:eastAsia="標楷體" w:hint="eastAsia"/>
        </w:rPr>
        <w:t>自主學習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如</w:t>
      </w:r>
      <w:r w:rsidR="00657892">
        <w:rPr>
          <w:rFonts w:eastAsia="標楷體" w:hint="eastAsia"/>
        </w:rPr>
        <w:t>：</w:t>
      </w:r>
      <w:r>
        <w:rPr>
          <w:rFonts w:eastAsia="標楷體" w:hint="eastAsia"/>
        </w:rPr>
        <w:t>微學分學習活動、</w:t>
      </w:r>
      <w:r w:rsidRPr="00042F96">
        <w:rPr>
          <w:rFonts w:eastAsia="標楷體" w:hint="eastAsia"/>
        </w:rPr>
        <w:t>競賽專題課程</w:t>
      </w:r>
      <w:r w:rsidR="00FA2109">
        <w:rPr>
          <w:rFonts w:eastAsia="標楷體" w:hint="eastAsia"/>
        </w:rPr>
        <w:t>，</w:t>
      </w:r>
      <w:r w:rsidR="00EB5576">
        <w:rPr>
          <w:rFonts w:eastAsia="標楷體" w:hint="eastAsia"/>
        </w:rPr>
        <w:t>或於</w:t>
      </w:r>
      <w:r w:rsidR="00EB5576" w:rsidRPr="00EB5576">
        <w:rPr>
          <w:rFonts w:eastAsia="標楷體" w:hint="eastAsia"/>
        </w:rPr>
        <w:t>Coursera</w:t>
      </w:r>
      <w:r w:rsidR="00EB5576" w:rsidRPr="00EB5576">
        <w:rPr>
          <w:rFonts w:eastAsia="標楷體" w:hint="eastAsia"/>
        </w:rPr>
        <w:t>、</w:t>
      </w:r>
      <w:proofErr w:type="spellStart"/>
      <w:r w:rsidR="00EB5576" w:rsidRPr="00EB5576">
        <w:rPr>
          <w:rFonts w:eastAsia="標楷體" w:hint="eastAsia"/>
        </w:rPr>
        <w:t>FutureLearn</w:t>
      </w:r>
      <w:proofErr w:type="spellEnd"/>
      <w:r w:rsidR="00EB5576" w:rsidRPr="00EB5576">
        <w:rPr>
          <w:rFonts w:eastAsia="標楷體" w:hint="eastAsia"/>
        </w:rPr>
        <w:t>、</w:t>
      </w:r>
      <w:r w:rsidR="00EB5576" w:rsidRPr="00EB5576">
        <w:rPr>
          <w:rFonts w:eastAsia="標楷體" w:hint="eastAsia"/>
        </w:rPr>
        <w:t>EDX</w:t>
      </w:r>
      <w:r w:rsidR="00EB5576" w:rsidRPr="00EB5576">
        <w:rPr>
          <w:rFonts w:eastAsia="標楷體" w:hint="eastAsia"/>
        </w:rPr>
        <w:t>、</w:t>
      </w:r>
      <w:proofErr w:type="spellStart"/>
      <w:r w:rsidR="00EB5576" w:rsidRPr="00EB5576">
        <w:rPr>
          <w:rFonts w:eastAsia="標楷體" w:hint="eastAsia"/>
        </w:rPr>
        <w:t>openedu</w:t>
      </w:r>
      <w:proofErr w:type="spellEnd"/>
      <w:r w:rsidR="00EB5576" w:rsidRPr="00EB5576">
        <w:rPr>
          <w:rFonts w:eastAsia="標楷體" w:hint="eastAsia"/>
        </w:rPr>
        <w:t>、</w:t>
      </w:r>
      <w:r w:rsidR="00EB5576" w:rsidRPr="00EB5576">
        <w:rPr>
          <w:rFonts w:eastAsia="標楷體" w:hint="eastAsia"/>
        </w:rPr>
        <w:t>Udacity</w:t>
      </w:r>
      <w:r w:rsidR="00EB5576" w:rsidRPr="00EB5576">
        <w:rPr>
          <w:rFonts w:eastAsia="標楷體" w:hint="eastAsia"/>
        </w:rPr>
        <w:t>、</w:t>
      </w:r>
      <w:proofErr w:type="spellStart"/>
      <w:r w:rsidR="00EB5576" w:rsidRPr="00EB5576">
        <w:rPr>
          <w:rFonts w:eastAsia="標楷體" w:hint="eastAsia"/>
        </w:rPr>
        <w:t>ewant</w:t>
      </w:r>
      <w:proofErr w:type="spellEnd"/>
      <w:r w:rsidR="00EB5576" w:rsidRPr="00EB5576">
        <w:rPr>
          <w:rFonts w:eastAsia="標楷體" w:hint="eastAsia"/>
        </w:rPr>
        <w:t>及</w:t>
      </w:r>
      <w:r w:rsidR="00EB5576" w:rsidRPr="00EB5576">
        <w:rPr>
          <w:rFonts w:eastAsia="標楷體" w:hint="eastAsia"/>
        </w:rPr>
        <w:t>OCW</w:t>
      </w:r>
      <w:r w:rsidR="00EB5576" w:rsidRPr="00EB5576">
        <w:rPr>
          <w:rFonts w:eastAsia="標楷體" w:hint="eastAsia"/>
        </w:rPr>
        <w:t>等</w:t>
      </w:r>
      <w:r w:rsidR="00EB5576">
        <w:rPr>
          <w:rFonts w:eastAsia="標楷體" w:hint="eastAsia"/>
        </w:rPr>
        <w:t>數位</w:t>
      </w:r>
      <w:r w:rsidR="00EB5576" w:rsidRPr="00EB5576">
        <w:rPr>
          <w:rFonts w:eastAsia="標楷體" w:hint="eastAsia"/>
        </w:rPr>
        <w:t>平台</w:t>
      </w:r>
      <w:r w:rsidR="00FA2109" w:rsidRPr="00EB5576">
        <w:rPr>
          <w:rFonts w:eastAsia="標楷體" w:hint="eastAsia"/>
        </w:rPr>
        <w:t>所開</w:t>
      </w:r>
      <w:r w:rsidR="00FA2109">
        <w:rPr>
          <w:rFonts w:eastAsia="標楷體" w:hint="eastAsia"/>
        </w:rPr>
        <w:t>設之課程</w:t>
      </w:r>
      <w:r>
        <w:rPr>
          <w:rFonts w:eastAsia="標楷體" w:hint="eastAsia"/>
        </w:rPr>
        <w:t>)</w:t>
      </w:r>
      <w:r w:rsidR="00307751" w:rsidRPr="00307751">
        <w:rPr>
          <w:rFonts w:eastAsia="標楷體" w:hint="eastAsia"/>
        </w:rPr>
        <w:t>、問題導向</w:t>
      </w:r>
      <w:r>
        <w:rPr>
          <w:rFonts w:eastAsia="標楷體" w:hint="eastAsia"/>
        </w:rPr>
        <w:t>、</w:t>
      </w:r>
      <w:r w:rsidR="00307751" w:rsidRPr="00307751">
        <w:rPr>
          <w:rFonts w:eastAsia="標楷體" w:hint="eastAsia"/>
        </w:rPr>
        <w:t>專題導向、</w:t>
      </w:r>
      <w:proofErr w:type="gramStart"/>
      <w:r w:rsidR="00307751" w:rsidRPr="00307751">
        <w:rPr>
          <w:rFonts w:eastAsia="標楷體" w:hint="eastAsia"/>
        </w:rPr>
        <w:t>總整或</w:t>
      </w:r>
      <w:proofErr w:type="gramEnd"/>
      <w:r w:rsidR="00307751" w:rsidRPr="00307751">
        <w:rPr>
          <w:rFonts w:eastAsia="標楷體" w:hint="eastAsia"/>
        </w:rPr>
        <w:t>實作等新型態課程，使學生能統合運用其基礎知識與核心知識，以提升學生自主學習能力。</w:t>
      </w:r>
    </w:p>
    <w:p w:rsidR="006E1E73" w:rsidRPr="00A46ED8" w:rsidRDefault="003720E0" w:rsidP="00A46ED8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3720E0">
        <w:rPr>
          <w:rFonts w:eastAsia="標楷體" w:hint="eastAsia"/>
        </w:rPr>
        <w:t>課程內容規劃</w:t>
      </w:r>
      <w:r>
        <w:rPr>
          <w:rFonts w:eastAsia="標楷體" w:hint="eastAsia"/>
        </w:rPr>
        <w:t>符合開課單位所</w:t>
      </w:r>
      <w:r w:rsidRPr="003720E0">
        <w:rPr>
          <w:rFonts w:eastAsia="標楷體" w:hint="eastAsia"/>
        </w:rPr>
        <w:t>設定</w:t>
      </w:r>
      <w:r>
        <w:rPr>
          <w:rFonts w:eastAsia="標楷體" w:hint="eastAsia"/>
        </w:rPr>
        <w:t>之教育目標及</w:t>
      </w:r>
      <w:r w:rsidRPr="003720E0">
        <w:rPr>
          <w:rFonts w:eastAsia="標楷體" w:hint="eastAsia"/>
        </w:rPr>
        <w:t>核心能力</w:t>
      </w:r>
      <w:r>
        <w:rPr>
          <w:rFonts w:eastAsia="標楷體" w:hint="eastAsia"/>
        </w:rPr>
        <w:t>。</w:t>
      </w:r>
    </w:p>
    <w:p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執行本校創新教學計畫、擔任教師專業社群主持人或執行其他本校教學相關計畫。</w:t>
      </w:r>
    </w:p>
    <w:p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執行教育部教學實踐研究計畫或其他教育部教學相關計畫。</w:t>
      </w:r>
    </w:p>
    <w:p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擔任本校教學相關工作坊講師或擔任教學助理認證研習會講師等。</w:t>
      </w:r>
    </w:p>
    <w:p w:rsidR="00944186" w:rsidRPr="007E3DE0" w:rsidRDefault="00944186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參與教學相關工作坊</w:t>
      </w:r>
      <w:r w:rsidR="00582BB9" w:rsidRPr="007E3DE0">
        <w:rPr>
          <w:rFonts w:eastAsia="標楷體" w:hint="eastAsia"/>
        </w:rPr>
        <w:t>或教師社群</w:t>
      </w:r>
      <w:r w:rsidRPr="007E3DE0">
        <w:rPr>
          <w:rFonts w:eastAsia="標楷體" w:hint="eastAsia"/>
        </w:rPr>
        <w:t>並應用於教學品質之提升。</w:t>
      </w:r>
    </w:p>
    <w:p w:rsidR="006241EB" w:rsidRPr="007E3DE0" w:rsidRDefault="006241EB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參與本校教學相關獎項或補助之審查工作，如教師優良教學獎、創新教學計畫或教師社群等。</w:t>
      </w:r>
    </w:p>
    <w:p w:rsidR="006241EB" w:rsidRPr="007E3DE0" w:rsidRDefault="006241EB" w:rsidP="009C2077">
      <w:pPr>
        <w:pStyle w:val="ae"/>
        <w:numPr>
          <w:ilvl w:val="1"/>
          <w:numId w:val="43"/>
        </w:numPr>
        <w:snapToGrid w:val="0"/>
        <w:ind w:leftChars="0" w:left="1418" w:hanging="284"/>
        <w:jc w:val="both"/>
        <w:rPr>
          <w:rFonts w:eastAsia="標楷體"/>
        </w:rPr>
      </w:pPr>
      <w:r w:rsidRPr="007E3DE0">
        <w:rPr>
          <w:rFonts w:eastAsia="標楷體" w:hint="eastAsia"/>
        </w:rPr>
        <w:t>其他對提升本校教學品質</w:t>
      </w:r>
      <w:r w:rsidR="00E51249">
        <w:rPr>
          <w:rFonts w:eastAsia="標楷體" w:hint="eastAsia"/>
        </w:rPr>
        <w:t>及</w:t>
      </w:r>
      <w:r w:rsidR="00155C31" w:rsidRPr="007E3DE0">
        <w:rPr>
          <w:rFonts w:eastAsia="標楷體" w:hint="eastAsia"/>
        </w:rPr>
        <w:t>學生學習表現</w:t>
      </w:r>
      <w:r w:rsidRPr="007E3DE0">
        <w:rPr>
          <w:rFonts w:eastAsia="標楷體" w:hint="eastAsia"/>
        </w:rPr>
        <w:t>之貢獻</w:t>
      </w:r>
      <w:r w:rsidR="00E51249">
        <w:rPr>
          <w:rFonts w:eastAsia="標楷體" w:hint="eastAsia"/>
        </w:rPr>
        <w:t>與</w:t>
      </w:r>
      <w:r w:rsidRPr="007E3DE0">
        <w:rPr>
          <w:rFonts w:eastAsia="標楷體" w:hint="eastAsia"/>
        </w:rPr>
        <w:t>具體作為</w:t>
      </w:r>
      <w:r w:rsidR="00A51DBD" w:rsidRPr="007E3DE0">
        <w:rPr>
          <w:rFonts w:eastAsia="標楷體" w:hint="eastAsia"/>
        </w:rPr>
        <w:t>。</w:t>
      </w:r>
    </w:p>
    <w:p w:rsidR="00944186" w:rsidRPr="007E3DE0" w:rsidRDefault="008170E4" w:rsidP="00DA245F">
      <w:pPr>
        <w:pStyle w:val="ae"/>
        <w:numPr>
          <w:ilvl w:val="0"/>
          <w:numId w:val="43"/>
        </w:numPr>
        <w:snapToGrid w:val="0"/>
        <w:spacing w:before="120"/>
        <w:ind w:leftChars="0"/>
        <w:jc w:val="both"/>
        <w:rPr>
          <w:rFonts w:eastAsia="標楷體"/>
        </w:rPr>
      </w:pPr>
      <w:r>
        <w:rPr>
          <w:rFonts w:eastAsia="標楷體" w:hint="eastAsia"/>
        </w:rPr>
        <w:t>請</w:t>
      </w:r>
      <w:r w:rsidR="004B7784" w:rsidRPr="007E3DE0">
        <w:rPr>
          <w:rFonts w:eastAsia="標楷體" w:hint="eastAsia"/>
        </w:rPr>
        <w:t>申請人提出提升本校教學品質</w:t>
      </w:r>
      <w:r w:rsidR="00E51249">
        <w:rPr>
          <w:rFonts w:eastAsia="標楷體" w:hint="eastAsia"/>
        </w:rPr>
        <w:t>及學生學習表現之</w:t>
      </w:r>
      <w:r w:rsidR="004B7784" w:rsidRPr="007E3DE0">
        <w:rPr>
          <w:rFonts w:eastAsia="標楷體" w:hint="eastAsia"/>
        </w:rPr>
        <w:t>建議，</w:t>
      </w:r>
      <w:r>
        <w:rPr>
          <w:rFonts w:eastAsia="標楷體" w:hint="eastAsia"/>
        </w:rPr>
        <w:t>以利</w:t>
      </w:r>
      <w:r w:rsidR="004B7784" w:rsidRPr="007E3DE0">
        <w:rPr>
          <w:rFonts w:eastAsia="標楷體" w:hint="eastAsia"/>
        </w:rPr>
        <w:t>提升本校教學品質之</w:t>
      </w:r>
      <w:r>
        <w:rPr>
          <w:rFonts w:eastAsia="標楷體" w:hint="eastAsia"/>
        </w:rPr>
        <w:t>相關措施</w:t>
      </w:r>
      <w:r w:rsidR="004B7784" w:rsidRPr="007E3DE0">
        <w:rPr>
          <w:rFonts w:eastAsia="標楷體" w:hint="eastAsia"/>
        </w:rPr>
        <w:t>。</w:t>
      </w:r>
    </w:p>
    <w:p w:rsidR="00944186" w:rsidRPr="007E3DE0" w:rsidRDefault="00582BB9" w:rsidP="009F625B">
      <w:pPr>
        <w:pStyle w:val="ae"/>
        <w:numPr>
          <w:ilvl w:val="0"/>
          <w:numId w:val="43"/>
        </w:numPr>
        <w:snapToGrid w:val="0"/>
        <w:ind w:leftChars="0" w:left="1043" w:hanging="482"/>
        <w:jc w:val="both"/>
        <w:rPr>
          <w:rFonts w:eastAsia="標楷體"/>
          <w:b/>
        </w:rPr>
      </w:pPr>
      <w:r w:rsidRPr="007E3DE0">
        <w:rPr>
          <w:rFonts w:eastAsia="標楷體" w:hint="eastAsia"/>
        </w:rPr>
        <w:t>請</w:t>
      </w:r>
      <w:r w:rsidR="00775D6B" w:rsidRPr="007E3DE0">
        <w:rPr>
          <w:rFonts w:eastAsia="標楷體" w:hint="eastAsia"/>
        </w:rPr>
        <w:t>以條列</w:t>
      </w:r>
      <w:r w:rsidR="00C32264" w:rsidRPr="007E3DE0">
        <w:rPr>
          <w:rFonts w:eastAsia="標楷體" w:hint="eastAsia"/>
        </w:rPr>
        <w:t>文字</w:t>
      </w:r>
      <w:r w:rsidR="00775D6B" w:rsidRPr="007E3DE0">
        <w:rPr>
          <w:rFonts w:eastAsia="標楷體" w:hint="eastAsia"/>
        </w:rPr>
        <w:t>方式說明</w:t>
      </w:r>
      <w:r w:rsidR="004B7784" w:rsidRPr="007E3DE0">
        <w:rPr>
          <w:rFonts w:eastAsia="標楷體" w:hint="eastAsia"/>
        </w:rPr>
        <w:t>。</w:t>
      </w:r>
    </w:p>
    <w:p w:rsidR="00E62034" w:rsidRPr="007E3DE0" w:rsidRDefault="00E62034" w:rsidP="00B0241A">
      <w:pPr>
        <w:snapToGrid w:val="0"/>
        <w:rPr>
          <w:rFonts w:eastAsia="標楷體"/>
          <w:b/>
          <w:sz w:val="28"/>
        </w:rPr>
      </w:pPr>
    </w:p>
    <w:p w:rsidR="00AF1BD3" w:rsidRPr="007E3DE0" w:rsidRDefault="00AF1BD3" w:rsidP="00B0241A">
      <w:pPr>
        <w:snapToGrid w:val="0"/>
        <w:rPr>
          <w:rFonts w:eastAsia="標楷體"/>
          <w:b/>
          <w:sz w:val="28"/>
        </w:rPr>
      </w:pPr>
    </w:p>
    <w:p w:rsidR="00AF1BD3" w:rsidRPr="007E3DE0" w:rsidRDefault="00582BB9" w:rsidP="00B0241A">
      <w:pPr>
        <w:snapToGrid w:val="0"/>
        <w:rPr>
          <w:rFonts w:eastAsia="標楷體"/>
          <w:b/>
          <w:sz w:val="28"/>
        </w:rPr>
      </w:pPr>
      <w:r w:rsidRPr="007E3DE0">
        <w:rPr>
          <w:rFonts w:eastAsia="標楷體" w:hint="eastAsia"/>
          <w:b/>
          <w:sz w:val="28"/>
        </w:rPr>
        <w:t>項目二及三加起來的頁數，以不超過</w:t>
      </w:r>
      <w:r w:rsidRPr="007E3DE0">
        <w:rPr>
          <w:rFonts w:eastAsia="標楷體" w:hint="eastAsia"/>
          <w:b/>
          <w:sz w:val="28"/>
        </w:rPr>
        <w:t>6</w:t>
      </w:r>
      <w:r w:rsidRPr="007E3DE0">
        <w:rPr>
          <w:rFonts w:eastAsia="標楷體" w:hint="eastAsia"/>
          <w:b/>
          <w:sz w:val="28"/>
        </w:rPr>
        <w:t>頁為宜，其他有利審查資料請以附件呈現。</w:t>
      </w:r>
    </w:p>
    <w:p w:rsidR="00AF1BD3" w:rsidRPr="007E3DE0" w:rsidRDefault="00AF1BD3" w:rsidP="00B0241A">
      <w:pPr>
        <w:snapToGrid w:val="0"/>
        <w:rPr>
          <w:rFonts w:eastAsia="標楷體"/>
          <w:b/>
          <w:sz w:val="28"/>
        </w:rPr>
      </w:pPr>
    </w:p>
    <w:p w:rsidR="004C49CC" w:rsidRPr="007E3DE0" w:rsidRDefault="004C49CC" w:rsidP="00B0241A">
      <w:pPr>
        <w:snapToGrid w:val="0"/>
        <w:rPr>
          <w:rFonts w:eastAsia="標楷體"/>
          <w:b/>
          <w:sz w:val="28"/>
        </w:rPr>
      </w:pPr>
    </w:p>
    <w:p w:rsidR="00582BB9" w:rsidRPr="007E3DE0" w:rsidRDefault="00582BB9" w:rsidP="00B0241A">
      <w:pPr>
        <w:snapToGrid w:val="0"/>
        <w:rPr>
          <w:rFonts w:eastAsia="標楷體"/>
          <w:b/>
          <w:sz w:val="28"/>
        </w:rPr>
      </w:pP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3431"/>
        <w:gridCol w:w="1417"/>
        <w:gridCol w:w="3544"/>
      </w:tblGrid>
      <w:tr w:rsidR="007E3DE0" w:rsidRPr="007E3DE0" w:rsidTr="00065AF9">
        <w:trPr>
          <w:trHeight w:val="1274"/>
        </w:trPr>
        <w:tc>
          <w:tcPr>
            <w:tcW w:w="1531" w:type="dxa"/>
            <w:vAlign w:val="center"/>
          </w:tcPr>
          <w:p w:rsidR="00F13ED3" w:rsidRPr="007E3DE0" w:rsidRDefault="00F13ED3" w:rsidP="00BE7192">
            <w:pPr>
              <w:spacing w:before="120"/>
              <w:ind w:rightChars="-6" w:right="-14"/>
              <w:jc w:val="center"/>
              <w:rPr>
                <w:rFonts w:eastAsia="標楷體"/>
                <w:b/>
                <w:sz w:val="28"/>
              </w:rPr>
            </w:pPr>
            <w:r w:rsidRPr="007E3DE0">
              <w:rPr>
                <w:rFonts w:eastAsia="標楷體"/>
                <w:sz w:val="28"/>
              </w:rPr>
              <w:t>申請人</w:t>
            </w:r>
          </w:p>
        </w:tc>
        <w:tc>
          <w:tcPr>
            <w:tcW w:w="3431" w:type="dxa"/>
          </w:tcPr>
          <w:p w:rsidR="00F13ED3" w:rsidRPr="007E3DE0" w:rsidRDefault="00F13ED3" w:rsidP="00BE7192">
            <w:pPr>
              <w:spacing w:before="120"/>
              <w:ind w:rightChars="-6" w:right="-14"/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1417" w:type="dxa"/>
            <w:vAlign w:val="center"/>
          </w:tcPr>
          <w:p w:rsidR="00F13ED3" w:rsidRPr="007E3DE0" w:rsidRDefault="00F13ED3" w:rsidP="00BE7192">
            <w:pPr>
              <w:spacing w:before="120"/>
              <w:ind w:rightChars="-6" w:right="-14"/>
              <w:jc w:val="center"/>
              <w:rPr>
                <w:rFonts w:eastAsia="標楷體"/>
                <w:b/>
                <w:sz w:val="28"/>
              </w:rPr>
            </w:pPr>
            <w:r w:rsidRPr="007E3DE0">
              <w:rPr>
                <w:rFonts w:eastAsia="標楷體"/>
                <w:sz w:val="28"/>
              </w:rPr>
              <w:t>申請日期</w:t>
            </w:r>
          </w:p>
        </w:tc>
        <w:tc>
          <w:tcPr>
            <w:tcW w:w="3544" w:type="dxa"/>
            <w:vAlign w:val="center"/>
          </w:tcPr>
          <w:p w:rsidR="00F13ED3" w:rsidRPr="007E3DE0" w:rsidRDefault="00F13ED3" w:rsidP="00AD4792">
            <w:pPr>
              <w:spacing w:before="120"/>
              <w:ind w:rightChars="-6" w:right="-14"/>
              <w:jc w:val="center"/>
              <w:rPr>
                <w:rFonts w:eastAsia="標楷體"/>
                <w:b/>
                <w:sz w:val="28"/>
              </w:rPr>
            </w:pPr>
            <w:r w:rsidRPr="007E3DE0">
              <w:rPr>
                <w:rFonts w:eastAsia="標楷體" w:hint="eastAsia"/>
                <w:sz w:val="28"/>
              </w:rPr>
              <w:t>民國</w:t>
            </w:r>
            <w:r w:rsidR="00AD4792" w:rsidRPr="007E3DE0">
              <w:rPr>
                <w:rFonts w:eastAsia="標楷體" w:hint="eastAsia"/>
                <w:sz w:val="28"/>
              </w:rPr>
              <w:t xml:space="preserve">     </w:t>
            </w:r>
            <w:r w:rsidRPr="007E3DE0">
              <w:rPr>
                <w:rFonts w:eastAsia="標楷體"/>
                <w:sz w:val="28"/>
              </w:rPr>
              <w:t>年</w:t>
            </w:r>
            <w:r w:rsidR="00AD4792" w:rsidRPr="007E3DE0">
              <w:rPr>
                <w:rFonts w:eastAsia="標楷體" w:hint="eastAsia"/>
                <w:sz w:val="28"/>
              </w:rPr>
              <w:t xml:space="preserve">    </w:t>
            </w:r>
            <w:r w:rsidRPr="007E3DE0">
              <w:rPr>
                <w:rFonts w:eastAsia="標楷體"/>
                <w:sz w:val="28"/>
              </w:rPr>
              <w:t>月</w:t>
            </w:r>
            <w:r w:rsidR="00AD4792" w:rsidRPr="007E3DE0">
              <w:rPr>
                <w:rFonts w:eastAsia="標楷體" w:hint="eastAsia"/>
                <w:sz w:val="28"/>
              </w:rPr>
              <w:t xml:space="preserve">    </w:t>
            </w:r>
            <w:r w:rsidRPr="007E3DE0">
              <w:rPr>
                <w:rFonts w:eastAsia="標楷體"/>
                <w:sz w:val="28"/>
              </w:rPr>
              <w:t>日</w:t>
            </w:r>
          </w:p>
        </w:tc>
      </w:tr>
    </w:tbl>
    <w:p w:rsidR="00845A99" w:rsidRPr="007E3DE0" w:rsidRDefault="00845A99" w:rsidP="00065AF9">
      <w:pPr>
        <w:tabs>
          <w:tab w:val="left" w:pos="3120"/>
        </w:tabs>
        <w:snapToGrid w:val="0"/>
        <w:spacing w:line="520" w:lineRule="exact"/>
      </w:pPr>
    </w:p>
    <w:sectPr w:rsidR="00845A99" w:rsidRPr="007E3DE0" w:rsidSect="00C51F26">
      <w:footerReference w:type="even" r:id="rId8"/>
      <w:footerReference w:type="default" r:id="rId9"/>
      <w:pgSz w:w="11906" w:h="16838"/>
      <w:pgMar w:top="1134" w:right="1134" w:bottom="1134" w:left="1134" w:header="567" w:footer="340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4A47" w:rsidRDefault="00634A47">
      <w:r>
        <w:separator/>
      </w:r>
    </w:p>
  </w:endnote>
  <w:endnote w:type="continuationSeparator" w:id="0">
    <w:p w:rsidR="00634A47" w:rsidRDefault="00634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7154" w:rsidRDefault="00087154" w:rsidP="002328DF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087154" w:rsidRDefault="0008715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28DF" w:rsidRDefault="00062413" w:rsidP="000A14E3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5F5BDB" w:rsidRPr="005F5BDB">
      <w:rPr>
        <w:noProof/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4A47" w:rsidRDefault="00634A47">
      <w:r>
        <w:separator/>
      </w:r>
    </w:p>
  </w:footnote>
  <w:footnote w:type="continuationSeparator" w:id="0">
    <w:p w:rsidR="00634A47" w:rsidRDefault="00634A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360643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3771190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435140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" w15:restartNumberingAfterBreak="0">
    <w:nsid w:val="07DA7733"/>
    <w:multiLevelType w:val="hybridMultilevel"/>
    <w:tmpl w:val="E1E8253A"/>
    <w:lvl w:ilvl="0" w:tplc="A8C8748E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color w:val="00000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6B04F2"/>
    <w:multiLevelType w:val="hybridMultilevel"/>
    <w:tmpl w:val="DA2A2790"/>
    <w:lvl w:ilvl="0" w:tplc="031C89A8">
      <w:start w:val="1"/>
      <w:numFmt w:val="taiwaneseCountingThousand"/>
      <w:lvlText w:val="（%1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C24A65"/>
    <w:multiLevelType w:val="multilevel"/>
    <w:tmpl w:val="AC0E3584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u w:val="none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1812469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5142D7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8" w15:restartNumberingAfterBreak="0">
    <w:nsid w:val="15574C56"/>
    <w:multiLevelType w:val="hybridMultilevel"/>
    <w:tmpl w:val="7EA62894"/>
    <w:lvl w:ilvl="0" w:tplc="04CC56BA">
      <w:start w:val="1"/>
      <w:numFmt w:val="taiwaneseCountingThousand"/>
      <w:lvlText w:val="(%1)"/>
      <w:lvlJc w:val="left"/>
      <w:pPr>
        <w:ind w:left="969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4" w:hanging="480"/>
      </w:pPr>
    </w:lvl>
    <w:lvl w:ilvl="2" w:tplc="0409001B" w:tentative="1">
      <w:start w:val="1"/>
      <w:numFmt w:val="lowerRoman"/>
      <w:lvlText w:val="%3."/>
      <w:lvlJc w:val="right"/>
      <w:pPr>
        <w:ind w:left="2004" w:hanging="480"/>
      </w:pPr>
    </w:lvl>
    <w:lvl w:ilvl="3" w:tplc="0409000F" w:tentative="1">
      <w:start w:val="1"/>
      <w:numFmt w:val="decimal"/>
      <w:lvlText w:val="%4."/>
      <w:lvlJc w:val="left"/>
      <w:pPr>
        <w:ind w:left="24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4" w:hanging="480"/>
      </w:pPr>
    </w:lvl>
    <w:lvl w:ilvl="5" w:tplc="0409001B" w:tentative="1">
      <w:start w:val="1"/>
      <w:numFmt w:val="lowerRoman"/>
      <w:lvlText w:val="%6."/>
      <w:lvlJc w:val="right"/>
      <w:pPr>
        <w:ind w:left="3444" w:hanging="480"/>
      </w:pPr>
    </w:lvl>
    <w:lvl w:ilvl="6" w:tplc="0409000F" w:tentative="1">
      <w:start w:val="1"/>
      <w:numFmt w:val="decimal"/>
      <w:lvlText w:val="%7."/>
      <w:lvlJc w:val="left"/>
      <w:pPr>
        <w:ind w:left="39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4" w:hanging="480"/>
      </w:pPr>
    </w:lvl>
    <w:lvl w:ilvl="8" w:tplc="0409001B" w:tentative="1">
      <w:start w:val="1"/>
      <w:numFmt w:val="lowerRoman"/>
      <w:lvlText w:val="%9."/>
      <w:lvlJc w:val="right"/>
      <w:pPr>
        <w:ind w:left="4884" w:hanging="480"/>
      </w:pPr>
    </w:lvl>
  </w:abstractNum>
  <w:abstractNum w:abstractNumId="9" w15:restartNumberingAfterBreak="0">
    <w:nsid w:val="16D512AE"/>
    <w:multiLevelType w:val="hybridMultilevel"/>
    <w:tmpl w:val="C2D2783C"/>
    <w:lvl w:ilvl="0" w:tplc="797E4C5C">
      <w:start w:val="1"/>
      <w:numFmt w:val="decimal"/>
      <w:lvlText w:val="(%1)"/>
      <w:lvlJc w:val="left"/>
      <w:pPr>
        <w:tabs>
          <w:tab w:val="num" w:pos="391"/>
        </w:tabs>
        <w:ind w:left="391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91"/>
        </w:tabs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1"/>
        </w:tabs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51"/>
        </w:tabs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31"/>
        </w:tabs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11"/>
        </w:tabs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91"/>
        </w:tabs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71"/>
        </w:tabs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51"/>
        </w:tabs>
        <w:ind w:left="4351" w:hanging="480"/>
      </w:pPr>
    </w:lvl>
  </w:abstractNum>
  <w:abstractNum w:abstractNumId="10" w15:restartNumberingAfterBreak="0">
    <w:nsid w:val="182A31C9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11" w15:restartNumberingAfterBreak="0">
    <w:nsid w:val="2117215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64733D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3" w15:restartNumberingAfterBreak="0">
    <w:nsid w:val="2844659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87128B2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6841F3"/>
    <w:multiLevelType w:val="hybridMultilevel"/>
    <w:tmpl w:val="4D0AF37E"/>
    <w:lvl w:ilvl="0" w:tplc="EB908FDC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6" w15:restartNumberingAfterBreak="0">
    <w:nsid w:val="2A5B1A92"/>
    <w:multiLevelType w:val="hybridMultilevel"/>
    <w:tmpl w:val="187EFEF4"/>
    <w:lvl w:ilvl="0" w:tplc="797E4C5C">
      <w:start w:val="1"/>
      <w:numFmt w:val="decimal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8C4DEC"/>
    <w:multiLevelType w:val="hybridMultilevel"/>
    <w:tmpl w:val="313644E8"/>
    <w:lvl w:ilvl="0" w:tplc="A0A0A58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41A7B20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4B12AB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9A354E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1" w15:restartNumberingAfterBreak="0">
    <w:nsid w:val="3A82525C"/>
    <w:multiLevelType w:val="hybridMultilevel"/>
    <w:tmpl w:val="9510F2D4"/>
    <w:lvl w:ilvl="0" w:tplc="CA4EC3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42655BE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459B12B9"/>
    <w:multiLevelType w:val="hybridMultilevel"/>
    <w:tmpl w:val="D2C0A480"/>
    <w:lvl w:ilvl="0" w:tplc="0409000F">
      <w:start w:val="1"/>
      <w:numFmt w:val="decimal"/>
      <w:lvlText w:val="%1.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24" w15:restartNumberingAfterBreak="0">
    <w:nsid w:val="47166527"/>
    <w:multiLevelType w:val="hybridMultilevel"/>
    <w:tmpl w:val="35B27EC4"/>
    <w:lvl w:ilvl="0" w:tplc="27D6AB7C">
      <w:start w:val="1"/>
      <w:numFmt w:val="taiwaneseCountingThousand"/>
      <w:lvlText w:val="(%1)"/>
      <w:lvlJc w:val="left"/>
      <w:pPr>
        <w:ind w:left="1044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1524" w:hanging="480"/>
      </w:pPr>
    </w:lvl>
    <w:lvl w:ilvl="2" w:tplc="0409001B" w:tentative="1">
      <w:start w:val="1"/>
      <w:numFmt w:val="lowerRoman"/>
      <w:lvlText w:val="%3."/>
      <w:lvlJc w:val="right"/>
      <w:pPr>
        <w:ind w:left="2004" w:hanging="480"/>
      </w:pPr>
    </w:lvl>
    <w:lvl w:ilvl="3" w:tplc="0409000F" w:tentative="1">
      <w:start w:val="1"/>
      <w:numFmt w:val="decimal"/>
      <w:lvlText w:val="%4."/>
      <w:lvlJc w:val="left"/>
      <w:pPr>
        <w:ind w:left="24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4" w:hanging="480"/>
      </w:pPr>
    </w:lvl>
    <w:lvl w:ilvl="5" w:tplc="0409001B" w:tentative="1">
      <w:start w:val="1"/>
      <w:numFmt w:val="lowerRoman"/>
      <w:lvlText w:val="%6."/>
      <w:lvlJc w:val="right"/>
      <w:pPr>
        <w:ind w:left="3444" w:hanging="480"/>
      </w:pPr>
    </w:lvl>
    <w:lvl w:ilvl="6" w:tplc="0409000F" w:tentative="1">
      <w:start w:val="1"/>
      <w:numFmt w:val="decimal"/>
      <w:lvlText w:val="%7."/>
      <w:lvlJc w:val="left"/>
      <w:pPr>
        <w:ind w:left="39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4" w:hanging="480"/>
      </w:pPr>
    </w:lvl>
    <w:lvl w:ilvl="8" w:tplc="0409001B" w:tentative="1">
      <w:start w:val="1"/>
      <w:numFmt w:val="lowerRoman"/>
      <w:lvlText w:val="%9."/>
      <w:lvlJc w:val="right"/>
      <w:pPr>
        <w:ind w:left="4884" w:hanging="480"/>
      </w:pPr>
    </w:lvl>
  </w:abstractNum>
  <w:abstractNum w:abstractNumId="25" w15:restartNumberingAfterBreak="0">
    <w:nsid w:val="4A73548E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4B466E90"/>
    <w:multiLevelType w:val="hybridMultilevel"/>
    <w:tmpl w:val="3F0C4352"/>
    <w:lvl w:ilvl="0" w:tplc="968265DE">
      <w:start w:val="1"/>
      <w:numFmt w:val="taiwaneseCountingThousand"/>
      <w:lvlText w:val="（%1）"/>
      <w:lvlJc w:val="left"/>
      <w:pPr>
        <w:tabs>
          <w:tab w:val="num" w:pos="1292"/>
        </w:tabs>
        <w:ind w:left="1292" w:hanging="6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48"/>
        </w:tabs>
        <w:ind w:left="94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28"/>
        </w:tabs>
        <w:ind w:left="142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8"/>
        </w:tabs>
        <w:ind w:left="190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8"/>
        </w:tabs>
        <w:ind w:left="2388" w:hanging="480"/>
      </w:pPr>
    </w:lvl>
    <w:lvl w:ilvl="5" w:tplc="031C89A8">
      <w:start w:val="1"/>
      <w:numFmt w:val="taiwaneseCountingThousand"/>
      <w:lvlText w:val="（%6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8"/>
        </w:tabs>
        <w:ind w:left="334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8"/>
        </w:tabs>
        <w:ind w:left="382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08"/>
        </w:tabs>
        <w:ind w:left="4308" w:hanging="480"/>
      </w:pPr>
    </w:lvl>
  </w:abstractNum>
  <w:abstractNum w:abstractNumId="27" w15:restartNumberingAfterBreak="0">
    <w:nsid w:val="4B4842FE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D062E7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4ED63AA8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0" w15:restartNumberingAfterBreak="0">
    <w:nsid w:val="50D23DD8"/>
    <w:multiLevelType w:val="multilevel"/>
    <w:tmpl w:val="DF06917E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295657F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2" w15:restartNumberingAfterBreak="0">
    <w:nsid w:val="53A8263B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3" w15:restartNumberingAfterBreak="0">
    <w:nsid w:val="55D50FF9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4" w15:restartNumberingAfterBreak="0">
    <w:nsid w:val="604333EA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36D1441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82E7BF4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0426428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8" w15:restartNumberingAfterBreak="0">
    <w:nsid w:val="718830DD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9" w15:restartNumberingAfterBreak="0">
    <w:nsid w:val="71F052B6"/>
    <w:multiLevelType w:val="hybridMultilevel"/>
    <w:tmpl w:val="7BB09CC6"/>
    <w:lvl w:ilvl="0" w:tplc="D6EE284E">
      <w:start w:val="1"/>
      <w:numFmt w:val="taiwaneseCountingThousand"/>
      <w:lvlText w:val="(%1)"/>
      <w:lvlJc w:val="left"/>
      <w:pPr>
        <w:ind w:left="3741" w:hanging="480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2690895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41" w15:restartNumberingAfterBreak="0">
    <w:nsid w:val="78286AD9"/>
    <w:multiLevelType w:val="hybridMultilevel"/>
    <w:tmpl w:val="C6BCD2E0"/>
    <w:lvl w:ilvl="0" w:tplc="27D6AB7C">
      <w:start w:val="1"/>
      <w:numFmt w:val="taiwaneseCountingThousand"/>
      <w:lvlText w:val="(%1)"/>
      <w:lvlJc w:val="left"/>
      <w:pPr>
        <w:ind w:left="104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42" w15:restartNumberingAfterBreak="0">
    <w:nsid w:val="7B2D51AF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43" w15:restartNumberingAfterBreak="0">
    <w:nsid w:val="7E8916C0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num w:numId="1">
    <w:abstractNumId w:val="0"/>
  </w:num>
  <w:num w:numId="2">
    <w:abstractNumId w:val="32"/>
  </w:num>
  <w:num w:numId="3">
    <w:abstractNumId w:val="10"/>
  </w:num>
  <w:num w:numId="4">
    <w:abstractNumId w:val="12"/>
  </w:num>
  <w:num w:numId="5">
    <w:abstractNumId w:val="21"/>
  </w:num>
  <w:num w:numId="6">
    <w:abstractNumId w:val="17"/>
  </w:num>
  <w:num w:numId="7">
    <w:abstractNumId w:val="9"/>
  </w:num>
  <w:num w:numId="8">
    <w:abstractNumId w:val="33"/>
  </w:num>
  <w:num w:numId="9">
    <w:abstractNumId w:val="11"/>
  </w:num>
  <w:num w:numId="10">
    <w:abstractNumId w:val="5"/>
  </w:num>
  <w:num w:numId="11">
    <w:abstractNumId w:val="36"/>
  </w:num>
  <w:num w:numId="12">
    <w:abstractNumId w:val="3"/>
  </w:num>
  <w:num w:numId="13">
    <w:abstractNumId w:val="27"/>
  </w:num>
  <w:num w:numId="14">
    <w:abstractNumId w:val="1"/>
  </w:num>
  <w:num w:numId="15">
    <w:abstractNumId w:val="19"/>
  </w:num>
  <w:num w:numId="16">
    <w:abstractNumId w:val="25"/>
  </w:num>
  <w:num w:numId="17">
    <w:abstractNumId w:val="14"/>
  </w:num>
  <w:num w:numId="18">
    <w:abstractNumId w:val="18"/>
  </w:num>
  <w:num w:numId="19">
    <w:abstractNumId w:val="40"/>
  </w:num>
  <w:num w:numId="20">
    <w:abstractNumId w:val="30"/>
  </w:num>
  <w:num w:numId="21">
    <w:abstractNumId w:val="6"/>
  </w:num>
  <w:num w:numId="22">
    <w:abstractNumId w:val="34"/>
  </w:num>
  <w:num w:numId="23">
    <w:abstractNumId w:val="35"/>
  </w:num>
  <w:num w:numId="24">
    <w:abstractNumId w:val="31"/>
  </w:num>
  <w:num w:numId="25">
    <w:abstractNumId w:val="13"/>
  </w:num>
  <w:num w:numId="26">
    <w:abstractNumId w:val="22"/>
  </w:num>
  <w:num w:numId="27">
    <w:abstractNumId w:val="28"/>
  </w:num>
  <w:num w:numId="28">
    <w:abstractNumId w:val="2"/>
  </w:num>
  <w:num w:numId="29">
    <w:abstractNumId w:val="37"/>
  </w:num>
  <w:num w:numId="30">
    <w:abstractNumId w:val="29"/>
  </w:num>
  <w:num w:numId="31">
    <w:abstractNumId w:val="38"/>
  </w:num>
  <w:num w:numId="32">
    <w:abstractNumId w:val="16"/>
  </w:num>
  <w:num w:numId="33">
    <w:abstractNumId w:val="26"/>
  </w:num>
  <w:num w:numId="34">
    <w:abstractNumId w:val="4"/>
  </w:num>
  <w:num w:numId="35">
    <w:abstractNumId w:val="43"/>
  </w:num>
  <w:num w:numId="36">
    <w:abstractNumId w:val="7"/>
  </w:num>
  <w:num w:numId="37">
    <w:abstractNumId w:val="23"/>
  </w:num>
  <w:num w:numId="38">
    <w:abstractNumId w:val="15"/>
  </w:num>
  <w:num w:numId="39">
    <w:abstractNumId w:val="20"/>
  </w:num>
  <w:num w:numId="40">
    <w:abstractNumId w:val="42"/>
  </w:num>
  <w:num w:numId="41">
    <w:abstractNumId w:val="41"/>
  </w:num>
  <w:num w:numId="42">
    <w:abstractNumId w:val="39"/>
  </w:num>
  <w:num w:numId="43">
    <w:abstractNumId w:val="24"/>
  </w:num>
  <w:num w:numId="44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3NzaxNDA3MrNU0lEKTi0uzszPAykwqgUA/Neq0ywAAAA="/>
  </w:docVars>
  <w:rsids>
    <w:rsidRoot w:val="000C78DC"/>
    <w:rsid w:val="0000400C"/>
    <w:rsid w:val="000059B4"/>
    <w:rsid w:val="000061CD"/>
    <w:rsid w:val="00006EC3"/>
    <w:rsid w:val="000075A1"/>
    <w:rsid w:val="00010E08"/>
    <w:rsid w:val="000110E4"/>
    <w:rsid w:val="000129D2"/>
    <w:rsid w:val="00013582"/>
    <w:rsid w:val="0001419A"/>
    <w:rsid w:val="00014E0A"/>
    <w:rsid w:val="0002013C"/>
    <w:rsid w:val="00020997"/>
    <w:rsid w:val="00020EAF"/>
    <w:rsid w:val="00021E0F"/>
    <w:rsid w:val="00021E3C"/>
    <w:rsid w:val="000221DC"/>
    <w:rsid w:val="000244D7"/>
    <w:rsid w:val="000248B3"/>
    <w:rsid w:val="00026B77"/>
    <w:rsid w:val="000313B4"/>
    <w:rsid w:val="00032269"/>
    <w:rsid w:val="00032C99"/>
    <w:rsid w:val="00034657"/>
    <w:rsid w:val="00034F0C"/>
    <w:rsid w:val="0003778C"/>
    <w:rsid w:val="000411DE"/>
    <w:rsid w:val="000414F2"/>
    <w:rsid w:val="00042F96"/>
    <w:rsid w:val="0004325F"/>
    <w:rsid w:val="00044EEF"/>
    <w:rsid w:val="00045772"/>
    <w:rsid w:val="00047CFC"/>
    <w:rsid w:val="0005182C"/>
    <w:rsid w:val="00051DDC"/>
    <w:rsid w:val="000523C4"/>
    <w:rsid w:val="00052642"/>
    <w:rsid w:val="00052DCF"/>
    <w:rsid w:val="00055433"/>
    <w:rsid w:val="00055619"/>
    <w:rsid w:val="000562C9"/>
    <w:rsid w:val="000614A8"/>
    <w:rsid w:val="0006162F"/>
    <w:rsid w:val="00061F05"/>
    <w:rsid w:val="00062413"/>
    <w:rsid w:val="00063227"/>
    <w:rsid w:val="000634E5"/>
    <w:rsid w:val="000636D7"/>
    <w:rsid w:val="00064114"/>
    <w:rsid w:val="00065AF9"/>
    <w:rsid w:val="0006672E"/>
    <w:rsid w:val="0007148B"/>
    <w:rsid w:val="00071AEE"/>
    <w:rsid w:val="00071BDF"/>
    <w:rsid w:val="00072D68"/>
    <w:rsid w:val="00074AC1"/>
    <w:rsid w:val="00074F20"/>
    <w:rsid w:val="000759BF"/>
    <w:rsid w:val="00077594"/>
    <w:rsid w:val="000803FD"/>
    <w:rsid w:val="00081393"/>
    <w:rsid w:val="00082CB7"/>
    <w:rsid w:val="00082E2F"/>
    <w:rsid w:val="00083970"/>
    <w:rsid w:val="00083FAB"/>
    <w:rsid w:val="00087154"/>
    <w:rsid w:val="0009188D"/>
    <w:rsid w:val="0009558F"/>
    <w:rsid w:val="000959B2"/>
    <w:rsid w:val="000964FA"/>
    <w:rsid w:val="00097A1E"/>
    <w:rsid w:val="000A14E3"/>
    <w:rsid w:val="000A2183"/>
    <w:rsid w:val="000A2B24"/>
    <w:rsid w:val="000A3A5A"/>
    <w:rsid w:val="000A40F4"/>
    <w:rsid w:val="000A563C"/>
    <w:rsid w:val="000A753A"/>
    <w:rsid w:val="000B3275"/>
    <w:rsid w:val="000B4DDE"/>
    <w:rsid w:val="000B6D44"/>
    <w:rsid w:val="000C2D35"/>
    <w:rsid w:val="000C2DD2"/>
    <w:rsid w:val="000C6F66"/>
    <w:rsid w:val="000C7080"/>
    <w:rsid w:val="000C78DC"/>
    <w:rsid w:val="000D0E43"/>
    <w:rsid w:val="000D3D55"/>
    <w:rsid w:val="000D4046"/>
    <w:rsid w:val="000D4F1A"/>
    <w:rsid w:val="000D4F92"/>
    <w:rsid w:val="000D7314"/>
    <w:rsid w:val="000E0240"/>
    <w:rsid w:val="000E42D0"/>
    <w:rsid w:val="000E4D48"/>
    <w:rsid w:val="000E60F5"/>
    <w:rsid w:val="000F0451"/>
    <w:rsid w:val="000F04A9"/>
    <w:rsid w:val="000F1A1B"/>
    <w:rsid w:val="000F3296"/>
    <w:rsid w:val="000F59DB"/>
    <w:rsid w:val="000F6898"/>
    <w:rsid w:val="001018BD"/>
    <w:rsid w:val="00101E75"/>
    <w:rsid w:val="00102F82"/>
    <w:rsid w:val="00103737"/>
    <w:rsid w:val="00103E54"/>
    <w:rsid w:val="00104D0E"/>
    <w:rsid w:val="00107A72"/>
    <w:rsid w:val="0011041B"/>
    <w:rsid w:val="001106EA"/>
    <w:rsid w:val="00112C58"/>
    <w:rsid w:val="00112E82"/>
    <w:rsid w:val="00114E92"/>
    <w:rsid w:val="00115CB0"/>
    <w:rsid w:val="001163B9"/>
    <w:rsid w:val="00116C77"/>
    <w:rsid w:val="00121726"/>
    <w:rsid w:val="00122DCF"/>
    <w:rsid w:val="00123148"/>
    <w:rsid w:val="0012388B"/>
    <w:rsid w:val="001248F5"/>
    <w:rsid w:val="00127026"/>
    <w:rsid w:val="0012746B"/>
    <w:rsid w:val="00127FE9"/>
    <w:rsid w:val="0013073A"/>
    <w:rsid w:val="0013240C"/>
    <w:rsid w:val="0013437B"/>
    <w:rsid w:val="00135EA7"/>
    <w:rsid w:val="00137AB6"/>
    <w:rsid w:val="001410C4"/>
    <w:rsid w:val="0014114A"/>
    <w:rsid w:val="00142A76"/>
    <w:rsid w:val="00143134"/>
    <w:rsid w:val="00144C8D"/>
    <w:rsid w:val="00152A07"/>
    <w:rsid w:val="0015307B"/>
    <w:rsid w:val="001539ED"/>
    <w:rsid w:val="00153EB8"/>
    <w:rsid w:val="00154C19"/>
    <w:rsid w:val="001557AA"/>
    <w:rsid w:val="00155925"/>
    <w:rsid w:val="00155C31"/>
    <w:rsid w:val="00156D98"/>
    <w:rsid w:val="001572C8"/>
    <w:rsid w:val="001573B7"/>
    <w:rsid w:val="001579AA"/>
    <w:rsid w:val="00160D0E"/>
    <w:rsid w:val="001621C0"/>
    <w:rsid w:val="0016367B"/>
    <w:rsid w:val="00165A08"/>
    <w:rsid w:val="00165FAF"/>
    <w:rsid w:val="0017152B"/>
    <w:rsid w:val="00174335"/>
    <w:rsid w:val="00176EDC"/>
    <w:rsid w:val="00176F7A"/>
    <w:rsid w:val="00177005"/>
    <w:rsid w:val="001818A9"/>
    <w:rsid w:val="001825B7"/>
    <w:rsid w:val="00183831"/>
    <w:rsid w:val="001844C9"/>
    <w:rsid w:val="00186812"/>
    <w:rsid w:val="00187558"/>
    <w:rsid w:val="001900CC"/>
    <w:rsid w:val="001910E8"/>
    <w:rsid w:val="00193D34"/>
    <w:rsid w:val="001940D6"/>
    <w:rsid w:val="0019455E"/>
    <w:rsid w:val="00195C8E"/>
    <w:rsid w:val="00195DBE"/>
    <w:rsid w:val="00197427"/>
    <w:rsid w:val="00197560"/>
    <w:rsid w:val="0019761F"/>
    <w:rsid w:val="00197780"/>
    <w:rsid w:val="001A04AF"/>
    <w:rsid w:val="001A2295"/>
    <w:rsid w:val="001A2D2A"/>
    <w:rsid w:val="001A4E76"/>
    <w:rsid w:val="001A540E"/>
    <w:rsid w:val="001A647D"/>
    <w:rsid w:val="001A6CD0"/>
    <w:rsid w:val="001A7537"/>
    <w:rsid w:val="001A795F"/>
    <w:rsid w:val="001B08E1"/>
    <w:rsid w:val="001B369D"/>
    <w:rsid w:val="001B6BA6"/>
    <w:rsid w:val="001B7AC4"/>
    <w:rsid w:val="001C0691"/>
    <w:rsid w:val="001C112E"/>
    <w:rsid w:val="001C18AD"/>
    <w:rsid w:val="001C228B"/>
    <w:rsid w:val="001C2E6F"/>
    <w:rsid w:val="001C3462"/>
    <w:rsid w:val="001C35FE"/>
    <w:rsid w:val="001C44FE"/>
    <w:rsid w:val="001C4DC6"/>
    <w:rsid w:val="001C607D"/>
    <w:rsid w:val="001C66BF"/>
    <w:rsid w:val="001C75A9"/>
    <w:rsid w:val="001C7B20"/>
    <w:rsid w:val="001C7C7E"/>
    <w:rsid w:val="001D0DD4"/>
    <w:rsid w:val="001D1930"/>
    <w:rsid w:val="001D2C9D"/>
    <w:rsid w:val="001D60F1"/>
    <w:rsid w:val="001D747B"/>
    <w:rsid w:val="001E1296"/>
    <w:rsid w:val="001E1B4B"/>
    <w:rsid w:val="001E1FAD"/>
    <w:rsid w:val="001E4E9C"/>
    <w:rsid w:val="001F0C60"/>
    <w:rsid w:val="001F25B9"/>
    <w:rsid w:val="001F761D"/>
    <w:rsid w:val="001F78A7"/>
    <w:rsid w:val="001F7F15"/>
    <w:rsid w:val="00201357"/>
    <w:rsid w:val="00201B9E"/>
    <w:rsid w:val="00202103"/>
    <w:rsid w:val="002069D7"/>
    <w:rsid w:val="00207524"/>
    <w:rsid w:val="002108E5"/>
    <w:rsid w:val="002109BD"/>
    <w:rsid w:val="00213E94"/>
    <w:rsid w:val="002163FA"/>
    <w:rsid w:val="00216E09"/>
    <w:rsid w:val="002178D9"/>
    <w:rsid w:val="002200DF"/>
    <w:rsid w:val="00220726"/>
    <w:rsid w:val="0022305A"/>
    <w:rsid w:val="00224996"/>
    <w:rsid w:val="002250B4"/>
    <w:rsid w:val="00225AD1"/>
    <w:rsid w:val="00231548"/>
    <w:rsid w:val="002321C3"/>
    <w:rsid w:val="002328DF"/>
    <w:rsid w:val="00233B06"/>
    <w:rsid w:val="00233D4C"/>
    <w:rsid w:val="002341C5"/>
    <w:rsid w:val="0023507A"/>
    <w:rsid w:val="00236797"/>
    <w:rsid w:val="00237682"/>
    <w:rsid w:val="002406B6"/>
    <w:rsid w:val="00240CD9"/>
    <w:rsid w:val="00240F3F"/>
    <w:rsid w:val="002412B1"/>
    <w:rsid w:val="00243A4B"/>
    <w:rsid w:val="00244339"/>
    <w:rsid w:val="0024602C"/>
    <w:rsid w:val="0024635A"/>
    <w:rsid w:val="00250197"/>
    <w:rsid w:val="00251CC5"/>
    <w:rsid w:val="002527B7"/>
    <w:rsid w:val="0025291E"/>
    <w:rsid w:val="00253E60"/>
    <w:rsid w:val="00255850"/>
    <w:rsid w:val="00255CB4"/>
    <w:rsid w:val="00255DFC"/>
    <w:rsid w:val="00260367"/>
    <w:rsid w:val="0026536D"/>
    <w:rsid w:val="00266164"/>
    <w:rsid w:val="00266165"/>
    <w:rsid w:val="00267BA1"/>
    <w:rsid w:val="0027088E"/>
    <w:rsid w:val="00270CB4"/>
    <w:rsid w:val="00270F27"/>
    <w:rsid w:val="0027169D"/>
    <w:rsid w:val="00274886"/>
    <w:rsid w:val="002753C0"/>
    <w:rsid w:val="002803E6"/>
    <w:rsid w:val="00282140"/>
    <w:rsid w:val="00282BA4"/>
    <w:rsid w:val="002833B3"/>
    <w:rsid w:val="002864A0"/>
    <w:rsid w:val="00294F69"/>
    <w:rsid w:val="00295585"/>
    <w:rsid w:val="002968DF"/>
    <w:rsid w:val="002A0B1B"/>
    <w:rsid w:val="002A1F92"/>
    <w:rsid w:val="002A29C6"/>
    <w:rsid w:val="002A40D9"/>
    <w:rsid w:val="002A5189"/>
    <w:rsid w:val="002A581D"/>
    <w:rsid w:val="002A69D1"/>
    <w:rsid w:val="002A7CB5"/>
    <w:rsid w:val="002B297D"/>
    <w:rsid w:val="002B338E"/>
    <w:rsid w:val="002B3B3E"/>
    <w:rsid w:val="002B3CE4"/>
    <w:rsid w:val="002B4B79"/>
    <w:rsid w:val="002B589A"/>
    <w:rsid w:val="002B6854"/>
    <w:rsid w:val="002B6B37"/>
    <w:rsid w:val="002C01F0"/>
    <w:rsid w:val="002C4B4E"/>
    <w:rsid w:val="002C57D5"/>
    <w:rsid w:val="002D0A9D"/>
    <w:rsid w:val="002D17C5"/>
    <w:rsid w:val="002D2205"/>
    <w:rsid w:val="002D3213"/>
    <w:rsid w:val="002D3230"/>
    <w:rsid w:val="002D403B"/>
    <w:rsid w:val="002D48CA"/>
    <w:rsid w:val="002D4EFD"/>
    <w:rsid w:val="002D7D9D"/>
    <w:rsid w:val="002D7ECB"/>
    <w:rsid w:val="002E1463"/>
    <w:rsid w:val="002E1E3C"/>
    <w:rsid w:val="002E2B8A"/>
    <w:rsid w:val="002E2FCE"/>
    <w:rsid w:val="002E389B"/>
    <w:rsid w:val="002E65A0"/>
    <w:rsid w:val="002E6967"/>
    <w:rsid w:val="002F0AFD"/>
    <w:rsid w:val="002F1CB6"/>
    <w:rsid w:val="002F29C8"/>
    <w:rsid w:val="002F5418"/>
    <w:rsid w:val="002F5E2F"/>
    <w:rsid w:val="00301794"/>
    <w:rsid w:val="00301B36"/>
    <w:rsid w:val="003027BC"/>
    <w:rsid w:val="0030285A"/>
    <w:rsid w:val="00303067"/>
    <w:rsid w:val="00304CBB"/>
    <w:rsid w:val="0030516C"/>
    <w:rsid w:val="00305F91"/>
    <w:rsid w:val="00305FF5"/>
    <w:rsid w:val="00307751"/>
    <w:rsid w:val="003101F5"/>
    <w:rsid w:val="00311086"/>
    <w:rsid w:val="003132C5"/>
    <w:rsid w:val="003141E1"/>
    <w:rsid w:val="00315EE1"/>
    <w:rsid w:val="00316AD3"/>
    <w:rsid w:val="003174CE"/>
    <w:rsid w:val="00321340"/>
    <w:rsid w:val="00323AD5"/>
    <w:rsid w:val="00323B63"/>
    <w:rsid w:val="00326185"/>
    <w:rsid w:val="00327A47"/>
    <w:rsid w:val="003328F4"/>
    <w:rsid w:val="00334FFB"/>
    <w:rsid w:val="003350A6"/>
    <w:rsid w:val="003355C4"/>
    <w:rsid w:val="00336414"/>
    <w:rsid w:val="0033677B"/>
    <w:rsid w:val="00336FC8"/>
    <w:rsid w:val="003406AF"/>
    <w:rsid w:val="0034116E"/>
    <w:rsid w:val="00341906"/>
    <w:rsid w:val="00343557"/>
    <w:rsid w:val="003474A8"/>
    <w:rsid w:val="00350330"/>
    <w:rsid w:val="003508EE"/>
    <w:rsid w:val="003513E6"/>
    <w:rsid w:val="00351691"/>
    <w:rsid w:val="00352242"/>
    <w:rsid w:val="00354B2A"/>
    <w:rsid w:val="003560BA"/>
    <w:rsid w:val="0036033B"/>
    <w:rsid w:val="00360FC7"/>
    <w:rsid w:val="003613B3"/>
    <w:rsid w:val="0036170A"/>
    <w:rsid w:val="00362787"/>
    <w:rsid w:val="003627F2"/>
    <w:rsid w:val="00362A97"/>
    <w:rsid w:val="00363A91"/>
    <w:rsid w:val="00364473"/>
    <w:rsid w:val="0036448D"/>
    <w:rsid w:val="0036484B"/>
    <w:rsid w:val="0036563D"/>
    <w:rsid w:val="00365D0B"/>
    <w:rsid w:val="00366599"/>
    <w:rsid w:val="00367E69"/>
    <w:rsid w:val="003720E0"/>
    <w:rsid w:val="00372C8F"/>
    <w:rsid w:val="00373F62"/>
    <w:rsid w:val="00376805"/>
    <w:rsid w:val="0037752A"/>
    <w:rsid w:val="00383153"/>
    <w:rsid w:val="003841A9"/>
    <w:rsid w:val="0039075E"/>
    <w:rsid w:val="00391619"/>
    <w:rsid w:val="00392795"/>
    <w:rsid w:val="00392FE1"/>
    <w:rsid w:val="0039413C"/>
    <w:rsid w:val="00394BA0"/>
    <w:rsid w:val="00396F3A"/>
    <w:rsid w:val="003A0D0C"/>
    <w:rsid w:val="003A1823"/>
    <w:rsid w:val="003A2A8E"/>
    <w:rsid w:val="003A2E83"/>
    <w:rsid w:val="003B0131"/>
    <w:rsid w:val="003B039B"/>
    <w:rsid w:val="003B32D8"/>
    <w:rsid w:val="003B3D17"/>
    <w:rsid w:val="003B5592"/>
    <w:rsid w:val="003C075B"/>
    <w:rsid w:val="003C09E6"/>
    <w:rsid w:val="003C140D"/>
    <w:rsid w:val="003C1C22"/>
    <w:rsid w:val="003C22D0"/>
    <w:rsid w:val="003C360A"/>
    <w:rsid w:val="003C57D4"/>
    <w:rsid w:val="003C6882"/>
    <w:rsid w:val="003C6F25"/>
    <w:rsid w:val="003D05F5"/>
    <w:rsid w:val="003D089C"/>
    <w:rsid w:val="003D622B"/>
    <w:rsid w:val="003E0F84"/>
    <w:rsid w:val="003E1B3E"/>
    <w:rsid w:val="003E1E32"/>
    <w:rsid w:val="003E52F0"/>
    <w:rsid w:val="003F05D4"/>
    <w:rsid w:val="003F1418"/>
    <w:rsid w:val="003F2F65"/>
    <w:rsid w:val="003F3520"/>
    <w:rsid w:val="003F3BA4"/>
    <w:rsid w:val="003F3BE2"/>
    <w:rsid w:val="003F41F0"/>
    <w:rsid w:val="003F615A"/>
    <w:rsid w:val="003F7899"/>
    <w:rsid w:val="004006F2"/>
    <w:rsid w:val="00402246"/>
    <w:rsid w:val="00403C4D"/>
    <w:rsid w:val="004055FB"/>
    <w:rsid w:val="00405FD2"/>
    <w:rsid w:val="00406F8D"/>
    <w:rsid w:val="004071F2"/>
    <w:rsid w:val="00407370"/>
    <w:rsid w:val="00411603"/>
    <w:rsid w:val="00412AD9"/>
    <w:rsid w:val="004132FA"/>
    <w:rsid w:val="00413901"/>
    <w:rsid w:val="00416873"/>
    <w:rsid w:val="00416E55"/>
    <w:rsid w:val="00420F26"/>
    <w:rsid w:val="00423904"/>
    <w:rsid w:val="00423A91"/>
    <w:rsid w:val="00423B08"/>
    <w:rsid w:val="00425538"/>
    <w:rsid w:val="004271F8"/>
    <w:rsid w:val="00430341"/>
    <w:rsid w:val="00430FFF"/>
    <w:rsid w:val="004324A9"/>
    <w:rsid w:val="00432A4D"/>
    <w:rsid w:val="00440FBF"/>
    <w:rsid w:val="00441380"/>
    <w:rsid w:val="00442402"/>
    <w:rsid w:val="0044286C"/>
    <w:rsid w:val="00442ADB"/>
    <w:rsid w:val="00443BF7"/>
    <w:rsid w:val="00444114"/>
    <w:rsid w:val="00446D98"/>
    <w:rsid w:val="0044793C"/>
    <w:rsid w:val="00447A4F"/>
    <w:rsid w:val="00450783"/>
    <w:rsid w:val="004522D4"/>
    <w:rsid w:val="004528EB"/>
    <w:rsid w:val="004531D9"/>
    <w:rsid w:val="00454596"/>
    <w:rsid w:val="00455561"/>
    <w:rsid w:val="00456431"/>
    <w:rsid w:val="004572C3"/>
    <w:rsid w:val="004623A1"/>
    <w:rsid w:val="00464184"/>
    <w:rsid w:val="00464210"/>
    <w:rsid w:val="00465B20"/>
    <w:rsid w:val="00465C2A"/>
    <w:rsid w:val="00467F73"/>
    <w:rsid w:val="004706CB"/>
    <w:rsid w:val="00470BAB"/>
    <w:rsid w:val="004715E9"/>
    <w:rsid w:val="00472387"/>
    <w:rsid w:val="00473480"/>
    <w:rsid w:val="004744C0"/>
    <w:rsid w:val="0047557D"/>
    <w:rsid w:val="004759AE"/>
    <w:rsid w:val="004760FC"/>
    <w:rsid w:val="0047677C"/>
    <w:rsid w:val="00477E72"/>
    <w:rsid w:val="004802E2"/>
    <w:rsid w:val="004809B4"/>
    <w:rsid w:val="00480D29"/>
    <w:rsid w:val="00481096"/>
    <w:rsid w:val="0048125F"/>
    <w:rsid w:val="00482301"/>
    <w:rsid w:val="004859B7"/>
    <w:rsid w:val="00487642"/>
    <w:rsid w:val="004876F4"/>
    <w:rsid w:val="004919FF"/>
    <w:rsid w:val="00492263"/>
    <w:rsid w:val="00492AAF"/>
    <w:rsid w:val="00492BEF"/>
    <w:rsid w:val="00493757"/>
    <w:rsid w:val="004952B7"/>
    <w:rsid w:val="00496D64"/>
    <w:rsid w:val="0049769C"/>
    <w:rsid w:val="004A1470"/>
    <w:rsid w:val="004A2BC7"/>
    <w:rsid w:val="004A33EA"/>
    <w:rsid w:val="004A41EE"/>
    <w:rsid w:val="004A5B1E"/>
    <w:rsid w:val="004A7233"/>
    <w:rsid w:val="004A7E04"/>
    <w:rsid w:val="004B008A"/>
    <w:rsid w:val="004B1C48"/>
    <w:rsid w:val="004B1FB4"/>
    <w:rsid w:val="004B3BA0"/>
    <w:rsid w:val="004B41B1"/>
    <w:rsid w:val="004B47CE"/>
    <w:rsid w:val="004B72B4"/>
    <w:rsid w:val="004B7784"/>
    <w:rsid w:val="004B7F7F"/>
    <w:rsid w:val="004C097A"/>
    <w:rsid w:val="004C49CC"/>
    <w:rsid w:val="004C558B"/>
    <w:rsid w:val="004C5EF5"/>
    <w:rsid w:val="004D3086"/>
    <w:rsid w:val="004D4095"/>
    <w:rsid w:val="004D5599"/>
    <w:rsid w:val="004D61D0"/>
    <w:rsid w:val="004E1429"/>
    <w:rsid w:val="004E3E26"/>
    <w:rsid w:val="004E70A6"/>
    <w:rsid w:val="004E74C2"/>
    <w:rsid w:val="004F1D60"/>
    <w:rsid w:val="004F616C"/>
    <w:rsid w:val="004F716B"/>
    <w:rsid w:val="00500649"/>
    <w:rsid w:val="00501580"/>
    <w:rsid w:val="005026F3"/>
    <w:rsid w:val="00502BFA"/>
    <w:rsid w:val="005075E2"/>
    <w:rsid w:val="00507E3A"/>
    <w:rsid w:val="005124CF"/>
    <w:rsid w:val="00513F2E"/>
    <w:rsid w:val="00514059"/>
    <w:rsid w:val="005142BC"/>
    <w:rsid w:val="00514B94"/>
    <w:rsid w:val="00514E88"/>
    <w:rsid w:val="00520192"/>
    <w:rsid w:val="005203FF"/>
    <w:rsid w:val="00520A70"/>
    <w:rsid w:val="00520ADB"/>
    <w:rsid w:val="00521BBE"/>
    <w:rsid w:val="0052335D"/>
    <w:rsid w:val="00523609"/>
    <w:rsid w:val="00523BDF"/>
    <w:rsid w:val="005300BF"/>
    <w:rsid w:val="0053030C"/>
    <w:rsid w:val="00530B0B"/>
    <w:rsid w:val="005314A4"/>
    <w:rsid w:val="005316B9"/>
    <w:rsid w:val="005341F4"/>
    <w:rsid w:val="0053763E"/>
    <w:rsid w:val="0053787B"/>
    <w:rsid w:val="00540462"/>
    <w:rsid w:val="005432D0"/>
    <w:rsid w:val="0054428D"/>
    <w:rsid w:val="0054566B"/>
    <w:rsid w:val="00546666"/>
    <w:rsid w:val="005504A3"/>
    <w:rsid w:val="005517B5"/>
    <w:rsid w:val="00552835"/>
    <w:rsid w:val="00552B49"/>
    <w:rsid w:val="00555BE6"/>
    <w:rsid w:val="00555C85"/>
    <w:rsid w:val="00556266"/>
    <w:rsid w:val="005608CA"/>
    <w:rsid w:val="005619FE"/>
    <w:rsid w:val="005620F1"/>
    <w:rsid w:val="005637E8"/>
    <w:rsid w:val="00565313"/>
    <w:rsid w:val="00566178"/>
    <w:rsid w:val="00566560"/>
    <w:rsid w:val="005674A2"/>
    <w:rsid w:val="005678DA"/>
    <w:rsid w:val="005709BB"/>
    <w:rsid w:val="00571AD3"/>
    <w:rsid w:val="005735A3"/>
    <w:rsid w:val="0057539D"/>
    <w:rsid w:val="00576A83"/>
    <w:rsid w:val="00577E0A"/>
    <w:rsid w:val="0058017F"/>
    <w:rsid w:val="00580475"/>
    <w:rsid w:val="00580E01"/>
    <w:rsid w:val="00582BB9"/>
    <w:rsid w:val="00584EB3"/>
    <w:rsid w:val="0058736B"/>
    <w:rsid w:val="00587E44"/>
    <w:rsid w:val="00590716"/>
    <w:rsid w:val="00590D3D"/>
    <w:rsid w:val="00590E99"/>
    <w:rsid w:val="0059325F"/>
    <w:rsid w:val="00593399"/>
    <w:rsid w:val="005933EC"/>
    <w:rsid w:val="00594102"/>
    <w:rsid w:val="005944E2"/>
    <w:rsid w:val="00595474"/>
    <w:rsid w:val="00596407"/>
    <w:rsid w:val="00597616"/>
    <w:rsid w:val="0059786F"/>
    <w:rsid w:val="005A1CBA"/>
    <w:rsid w:val="005A3656"/>
    <w:rsid w:val="005A4736"/>
    <w:rsid w:val="005A4EF5"/>
    <w:rsid w:val="005A51B4"/>
    <w:rsid w:val="005A74BA"/>
    <w:rsid w:val="005B02A6"/>
    <w:rsid w:val="005B2B38"/>
    <w:rsid w:val="005B32BF"/>
    <w:rsid w:val="005B3C03"/>
    <w:rsid w:val="005B5777"/>
    <w:rsid w:val="005B6222"/>
    <w:rsid w:val="005C2424"/>
    <w:rsid w:val="005C25D2"/>
    <w:rsid w:val="005C41F0"/>
    <w:rsid w:val="005C5F43"/>
    <w:rsid w:val="005D19AC"/>
    <w:rsid w:val="005D246F"/>
    <w:rsid w:val="005D5231"/>
    <w:rsid w:val="005D7931"/>
    <w:rsid w:val="005D7EE0"/>
    <w:rsid w:val="005E4CAA"/>
    <w:rsid w:val="005E565E"/>
    <w:rsid w:val="005F2877"/>
    <w:rsid w:val="005F492D"/>
    <w:rsid w:val="005F4D46"/>
    <w:rsid w:val="005F5AF3"/>
    <w:rsid w:val="005F5BDB"/>
    <w:rsid w:val="005F6ADA"/>
    <w:rsid w:val="005F7FA6"/>
    <w:rsid w:val="00600182"/>
    <w:rsid w:val="00601C47"/>
    <w:rsid w:val="0060521F"/>
    <w:rsid w:val="006062E5"/>
    <w:rsid w:val="0060757B"/>
    <w:rsid w:val="00610D9B"/>
    <w:rsid w:val="00611C1E"/>
    <w:rsid w:val="00613256"/>
    <w:rsid w:val="006134A4"/>
    <w:rsid w:val="006146DA"/>
    <w:rsid w:val="00615ABF"/>
    <w:rsid w:val="00616BAD"/>
    <w:rsid w:val="0061713A"/>
    <w:rsid w:val="006173E9"/>
    <w:rsid w:val="00617A74"/>
    <w:rsid w:val="00622962"/>
    <w:rsid w:val="00622A8C"/>
    <w:rsid w:val="006241EB"/>
    <w:rsid w:val="00625075"/>
    <w:rsid w:val="00631816"/>
    <w:rsid w:val="00632883"/>
    <w:rsid w:val="006345F7"/>
    <w:rsid w:val="00634714"/>
    <w:rsid w:val="00634A47"/>
    <w:rsid w:val="006371E9"/>
    <w:rsid w:val="00637928"/>
    <w:rsid w:val="00640371"/>
    <w:rsid w:val="0064274E"/>
    <w:rsid w:val="0064502E"/>
    <w:rsid w:val="00645EA6"/>
    <w:rsid w:val="00647439"/>
    <w:rsid w:val="00650D35"/>
    <w:rsid w:val="00650F89"/>
    <w:rsid w:val="00651EDE"/>
    <w:rsid w:val="00652ED2"/>
    <w:rsid w:val="00657892"/>
    <w:rsid w:val="006606C7"/>
    <w:rsid w:val="00660BA6"/>
    <w:rsid w:val="00661A46"/>
    <w:rsid w:val="00665D1C"/>
    <w:rsid w:val="00665F3F"/>
    <w:rsid w:val="00666743"/>
    <w:rsid w:val="00667498"/>
    <w:rsid w:val="006735AF"/>
    <w:rsid w:val="0067367D"/>
    <w:rsid w:val="00673F3A"/>
    <w:rsid w:val="0067442C"/>
    <w:rsid w:val="00677A42"/>
    <w:rsid w:val="00681F85"/>
    <w:rsid w:val="006840DE"/>
    <w:rsid w:val="00684C9C"/>
    <w:rsid w:val="00685146"/>
    <w:rsid w:val="0068529F"/>
    <w:rsid w:val="006859A2"/>
    <w:rsid w:val="00686088"/>
    <w:rsid w:val="006862A6"/>
    <w:rsid w:val="0068671B"/>
    <w:rsid w:val="006921F9"/>
    <w:rsid w:val="00692B2E"/>
    <w:rsid w:val="0069609F"/>
    <w:rsid w:val="00696920"/>
    <w:rsid w:val="00696B17"/>
    <w:rsid w:val="006A1143"/>
    <w:rsid w:val="006A1910"/>
    <w:rsid w:val="006A2991"/>
    <w:rsid w:val="006A4B50"/>
    <w:rsid w:val="006A4F82"/>
    <w:rsid w:val="006A5BF1"/>
    <w:rsid w:val="006A7DF9"/>
    <w:rsid w:val="006A7F2B"/>
    <w:rsid w:val="006B1619"/>
    <w:rsid w:val="006B5B8F"/>
    <w:rsid w:val="006B7075"/>
    <w:rsid w:val="006C012C"/>
    <w:rsid w:val="006C406E"/>
    <w:rsid w:val="006C41A7"/>
    <w:rsid w:val="006C55CF"/>
    <w:rsid w:val="006C5D27"/>
    <w:rsid w:val="006C72C3"/>
    <w:rsid w:val="006C74A7"/>
    <w:rsid w:val="006D0EDD"/>
    <w:rsid w:val="006D22A8"/>
    <w:rsid w:val="006D348E"/>
    <w:rsid w:val="006D60EB"/>
    <w:rsid w:val="006D7A93"/>
    <w:rsid w:val="006E044D"/>
    <w:rsid w:val="006E14DE"/>
    <w:rsid w:val="006E1E73"/>
    <w:rsid w:val="006E2C49"/>
    <w:rsid w:val="006E2DEE"/>
    <w:rsid w:val="006E5879"/>
    <w:rsid w:val="006E60ED"/>
    <w:rsid w:val="006E66FD"/>
    <w:rsid w:val="006E7E34"/>
    <w:rsid w:val="006F03BF"/>
    <w:rsid w:val="006F3BF2"/>
    <w:rsid w:val="006F3EFE"/>
    <w:rsid w:val="006F4D76"/>
    <w:rsid w:val="006F58E3"/>
    <w:rsid w:val="006F5F22"/>
    <w:rsid w:val="006F6C88"/>
    <w:rsid w:val="006F75C4"/>
    <w:rsid w:val="006F7C75"/>
    <w:rsid w:val="0070060F"/>
    <w:rsid w:val="007007AD"/>
    <w:rsid w:val="00700ACA"/>
    <w:rsid w:val="0070179F"/>
    <w:rsid w:val="00703637"/>
    <w:rsid w:val="00703BA0"/>
    <w:rsid w:val="00706958"/>
    <w:rsid w:val="007071A1"/>
    <w:rsid w:val="00707909"/>
    <w:rsid w:val="0070791A"/>
    <w:rsid w:val="00710242"/>
    <w:rsid w:val="00713538"/>
    <w:rsid w:val="0071487B"/>
    <w:rsid w:val="00714A2F"/>
    <w:rsid w:val="00715648"/>
    <w:rsid w:val="00715D13"/>
    <w:rsid w:val="00715E73"/>
    <w:rsid w:val="0071653C"/>
    <w:rsid w:val="00717A6A"/>
    <w:rsid w:val="007206C6"/>
    <w:rsid w:val="007227C7"/>
    <w:rsid w:val="00724ED5"/>
    <w:rsid w:val="007252F3"/>
    <w:rsid w:val="00725C3A"/>
    <w:rsid w:val="00725E17"/>
    <w:rsid w:val="00727B61"/>
    <w:rsid w:val="00730028"/>
    <w:rsid w:val="007320F9"/>
    <w:rsid w:val="00735176"/>
    <w:rsid w:val="0073750E"/>
    <w:rsid w:val="007379D2"/>
    <w:rsid w:val="00737E02"/>
    <w:rsid w:val="00742F61"/>
    <w:rsid w:val="00746196"/>
    <w:rsid w:val="00747C71"/>
    <w:rsid w:val="00751719"/>
    <w:rsid w:val="007530E9"/>
    <w:rsid w:val="00754854"/>
    <w:rsid w:val="0075599F"/>
    <w:rsid w:val="00756DD2"/>
    <w:rsid w:val="00762D2D"/>
    <w:rsid w:val="007637B9"/>
    <w:rsid w:val="00765EFB"/>
    <w:rsid w:val="00766300"/>
    <w:rsid w:val="007675DB"/>
    <w:rsid w:val="00771415"/>
    <w:rsid w:val="007717FC"/>
    <w:rsid w:val="0077577C"/>
    <w:rsid w:val="00775D6B"/>
    <w:rsid w:val="007772B4"/>
    <w:rsid w:val="007808F1"/>
    <w:rsid w:val="00781637"/>
    <w:rsid w:val="0078197F"/>
    <w:rsid w:val="007823C2"/>
    <w:rsid w:val="00784987"/>
    <w:rsid w:val="0078528D"/>
    <w:rsid w:val="00787238"/>
    <w:rsid w:val="00790330"/>
    <w:rsid w:val="00792997"/>
    <w:rsid w:val="007932E7"/>
    <w:rsid w:val="00794C79"/>
    <w:rsid w:val="007A0C9A"/>
    <w:rsid w:val="007A1774"/>
    <w:rsid w:val="007A2CCF"/>
    <w:rsid w:val="007A61C8"/>
    <w:rsid w:val="007B16C0"/>
    <w:rsid w:val="007B489D"/>
    <w:rsid w:val="007B6CCC"/>
    <w:rsid w:val="007C3C51"/>
    <w:rsid w:val="007C4A57"/>
    <w:rsid w:val="007C564B"/>
    <w:rsid w:val="007C5A83"/>
    <w:rsid w:val="007C7E18"/>
    <w:rsid w:val="007D01CC"/>
    <w:rsid w:val="007D3119"/>
    <w:rsid w:val="007D61CD"/>
    <w:rsid w:val="007D791A"/>
    <w:rsid w:val="007E00FF"/>
    <w:rsid w:val="007E0457"/>
    <w:rsid w:val="007E23F1"/>
    <w:rsid w:val="007E2EE9"/>
    <w:rsid w:val="007E3DE0"/>
    <w:rsid w:val="007E4186"/>
    <w:rsid w:val="007E4D37"/>
    <w:rsid w:val="007E7969"/>
    <w:rsid w:val="007F0666"/>
    <w:rsid w:val="007F4783"/>
    <w:rsid w:val="007F4DD3"/>
    <w:rsid w:val="007F7657"/>
    <w:rsid w:val="007F77A5"/>
    <w:rsid w:val="007F79D5"/>
    <w:rsid w:val="00800B6C"/>
    <w:rsid w:val="008019FE"/>
    <w:rsid w:val="00802152"/>
    <w:rsid w:val="008033EC"/>
    <w:rsid w:val="008055B7"/>
    <w:rsid w:val="008101FE"/>
    <w:rsid w:val="0081076B"/>
    <w:rsid w:val="00811402"/>
    <w:rsid w:val="0081145F"/>
    <w:rsid w:val="00812497"/>
    <w:rsid w:val="00812B7D"/>
    <w:rsid w:val="00814C72"/>
    <w:rsid w:val="008150C9"/>
    <w:rsid w:val="00815B03"/>
    <w:rsid w:val="00815D26"/>
    <w:rsid w:val="00815D39"/>
    <w:rsid w:val="00816AE8"/>
    <w:rsid w:val="008170E4"/>
    <w:rsid w:val="00817873"/>
    <w:rsid w:val="00821DF4"/>
    <w:rsid w:val="00822951"/>
    <w:rsid w:val="00825B4B"/>
    <w:rsid w:val="00830A8D"/>
    <w:rsid w:val="008314D5"/>
    <w:rsid w:val="00831B8A"/>
    <w:rsid w:val="00834408"/>
    <w:rsid w:val="008351F6"/>
    <w:rsid w:val="00836B86"/>
    <w:rsid w:val="008379F1"/>
    <w:rsid w:val="0084085B"/>
    <w:rsid w:val="00843507"/>
    <w:rsid w:val="0084381A"/>
    <w:rsid w:val="008438C2"/>
    <w:rsid w:val="00843DF2"/>
    <w:rsid w:val="00845217"/>
    <w:rsid w:val="00845A99"/>
    <w:rsid w:val="00846D54"/>
    <w:rsid w:val="00851250"/>
    <w:rsid w:val="00854261"/>
    <w:rsid w:val="00854E8C"/>
    <w:rsid w:val="00854FCA"/>
    <w:rsid w:val="00856445"/>
    <w:rsid w:val="00860784"/>
    <w:rsid w:val="00860973"/>
    <w:rsid w:val="00861197"/>
    <w:rsid w:val="008618D9"/>
    <w:rsid w:val="00861920"/>
    <w:rsid w:val="00861D9E"/>
    <w:rsid w:val="008622FE"/>
    <w:rsid w:val="00864765"/>
    <w:rsid w:val="00871309"/>
    <w:rsid w:val="00871739"/>
    <w:rsid w:val="00871C4F"/>
    <w:rsid w:val="00874591"/>
    <w:rsid w:val="008749C0"/>
    <w:rsid w:val="00876E1B"/>
    <w:rsid w:val="0088172E"/>
    <w:rsid w:val="00882D43"/>
    <w:rsid w:val="00883E5A"/>
    <w:rsid w:val="00887230"/>
    <w:rsid w:val="008914F5"/>
    <w:rsid w:val="00891DC5"/>
    <w:rsid w:val="008931F2"/>
    <w:rsid w:val="00895533"/>
    <w:rsid w:val="00896431"/>
    <w:rsid w:val="008A06F8"/>
    <w:rsid w:val="008A19E1"/>
    <w:rsid w:val="008A2A2D"/>
    <w:rsid w:val="008A2DA7"/>
    <w:rsid w:val="008A44A3"/>
    <w:rsid w:val="008A4AC5"/>
    <w:rsid w:val="008A588D"/>
    <w:rsid w:val="008A5DEC"/>
    <w:rsid w:val="008A6555"/>
    <w:rsid w:val="008A7FBD"/>
    <w:rsid w:val="008B1DCD"/>
    <w:rsid w:val="008B1F6C"/>
    <w:rsid w:val="008B2C95"/>
    <w:rsid w:val="008B2E7F"/>
    <w:rsid w:val="008B31E2"/>
    <w:rsid w:val="008B6C36"/>
    <w:rsid w:val="008C09CF"/>
    <w:rsid w:val="008C206E"/>
    <w:rsid w:val="008C3371"/>
    <w:rsid w:val="008C3A42"/>
    <w:rsid w:val="008C497D"/>
    <w:rsid w:val="008C63FD"/>
    <w:rsid w:val="008C6F17"/>
    <w:rsid w:val="008C72C8"/>
    <w:rsid w:val="008C72F1"/>
    <w:rsid w:val="008C769C"/>
    <w:rsid w:val="008C79B8"/>
    <w:rsid w:val="008D0CAD"/>
    <w:rsid w:val="008D0E71"/>
    <w:rsid w:val="008D0EBC"/>
    <w:rsid w:val="008D361E"/>
    <w:rsid w:val="008D374F"/>
    <w:rsid w:val="008D6365"/>
    <w:rsid w:val="008D6A52"/>
    <w:rsid w:val="008E091F"/>
    <w:rsid w:val="008E0A40"/>
    <w:rsid w:val="008E3DC8"/>
    <w:rsid w:val="008E42D6"/>
    <w:rsid w:val="008E63E2"/>
    <w:rsid w:val="008E6E27"/>
    <w:rsid w:val="008F01CD"/>
    <w:rsid w:val="008F0FD0"/>
    <w:rsid w:val="008F26F5"/>
    <w:rsid w:val="008F2909"/>
    <w:rsid w:val="008F6A01"/>
    <w:rsid w:val="008F750D"/>
    <w:rsid w:val="008F75CD"/>
    <w:rsid w:val="009005CF"/>
    <w:rsid w:val="00902504"/>
    <w:rsid w:val="00903DD4"/>
    <w:rsid w:val="00904A50"/>
    <w:rsid w:val="00904ED6"/>
    <w:rsid w:val="00906A74"/>
    <w:rsid w:val="00911C5F"/>
    <w:rsid w:val="00912184"/>
    <w:rsid w:val="00913AB4"/>
    <w:rsid w:val="009140FF"/>
    <w:rsid w:val="00916B30"/>
    <w:rsid w:val="00923764"/>
    <w:rsid w:val="00923ACC"/>
    <w:rsid w:val="00923FC5"/>
    <w:rsid w:val="0092424D"/>
    <w:rsid w:val="00927627"/>
    <w:rsid w:val="00932DD3"/>
    <w:rsid w:val="0093355F"/>
    <w:rsid w:val="009336B3"/>
    <w:rsid w:val="00934D0A"/>
    <w:rsid w:val="0093683B"/>
    <w:rsid w:val="009411EF"/>
    <w:rsid w:val="00942D64"/>
    <w:rsid w:val="00943B4A"/>
    <w:rsid w:val="00943F11"/>
    <w:rsid w:val="00944186"/>
    <w:rsid w:val="00946386"/>
    <w:rsid w:val="00950ECC"/>
    <w:rsid w:val="00953A91"/>
    <w:rsid w:val="009565D6"/>
    <w:rsid w:val="009571E5"/>
    <w:rsid w:val="00957C70"/>
    <w:rsid w:val="00957D61"/>
    <w:rsid w:val="0096027D"/>
    <w:rsid w:val="00961CBC"/>
    <w:rsid w:val="00963537"/>
    <w:rsid w:val="009635B0"/>
    <w:rsid w:val="00963FB7"/>
    <w:rsid w:val="00972204"/>
    <w:rsid w:val="009723AB"/>
    <w:rsid w:val="0097329D"/>
    <w:rsid w:val="009736C9"/>
    <w:rsid w:val="00973DAC"/>
    <w:rsid w:val="00974575"/>
    <w:rsid w:val="009745FD"/>
    <w:rsid w:val="009748A9"/>
    <w:rsid w:val="009751DE"/>
    <w:rsid w:val="00975479"/>
    <w:rsid w:val="0097795B"/>
    <w:rsid w:val="00981371"/>
    <w:rsid w:val="0098205F"/>
    <w:rsid w:val="00986F3A"/>
    <w:rsid w:val="00986F60"/>
    <w:rsid w:val="00991017"/>
    <w:rsid w:val="009921FB"/>
    <w:rsid w:val="009954A1"/>
    <w:rsid w:val="009958D1"/>
    <w:rsid w:val="00997272"/>
    <w:rsid w:val="00997FB4"/>
    <w:rsid w:val="009A160A"/>
    <w:rsid w:val="009A1B2B"/>
    <w:rsid w:val="009A1B99"/>
    <w:rsid w:val="009A241C"/>
    <w:rsid w:val="009A6AD7"/>
    <w:rsid w:val="009B10D1"/>
    <w:rsid w:val="009B131F"/>
    <w:rsid w:val="009B1F9C"/>
    <w:rsid w:val="009B2058"/>
    <w:rsid w:val="009B48EE"/>
    <w:rsid w:val="009B5633"/>
    <w:rsid w:val="009B6603"/>
    <w:rsid w:val="009B7ABB"/>
    <w:rsid w:val="009B7F40"/>
    <w:rsid w:val="009C0B50"/>
    <w:rsid w:val="009C1798"/>
    <w:rsid w:val="009C1D8C"/>
    <w:rsid w:val="009C2077"/>
    <w:rsid w:val="009C4ACE"/>
    <w:rsid w:val="009C60EE"/>
    <w:rsid w:val="009C67AD"/>
    <w:rsid w:val="009C7C55"/>
    <w:rsid w:val="009D2E78"/>
    <w:rsid w:val="009D5937"/>
    <w:rsid w:val="009D6821"/>
    <w:rsid w:val="009E0D70"/>
    <w:rsid w:val="009E10FC"/>
    <w:rsid w:val="009E1731"/>
    <w:rsid w:val="009E31A6"/>
    <w:rsid w:val="009E4652"/>
    <w:rsid w:val="009E6CBA"/>
    <w:rsid w:val="009E7B08"/>
    <w:rsid w:val="009F03B3"/>
    <w:rsid w:val="009F1014"/>
    <w:rsid w:val="009F2375"/>
    <w:rsid w:val="009F4123"/>
    <w:rsid w:val="009F4895"/>
    <w:rsid w:val="009F625B"/>
    <w:rsid w:val="009F6D54"/>
    <w:rsid w:val="009F6F53"/>
    <w:rsid w:val="009F7D94"/>
    <w:rsid w:val="00A01867"/>
    <w:rsid w:val="00A03994"/>
    <w:rsid w:val="00A04033"/>
    <w:rsid w:val="00A050BF"/>
    <w:rsid w:val="00A060A2"/>
    <w:rsid w:val="00A0623E"/>
    <w:rsid w:val="00A07B7E"/>
    <w:rsid w:val="00A07C5E"/>
    <w:rsid w:val="00A125C1"/>
    <w:rsid w:val="00A12D51"/>
    <w:rsid w:val="00A12DBD"/>
    <w:rsid w:val="00A13CF7"/>
    <w:rsid w:val="00A16432"/>
    <w:rsid w:val="00A22048"/>
    <w:rsid w:val="00A22D6A"/>
    <w:rsid w:val="00A22F6F"/>
    <w:rsid w:val="00A23B67"/>
    <w:rsid w:val="00A24553"/>
    <w:rsid w:val="00A267E7"/>
    <w:rsid w:val="00A271A3"/>
    <w:rsid w:val="00A30925"/>
    <w:rsid w:val="00A30996"/>
    <w:rsid w:val="00A370EC"/>
    <w:rsid w:val="00A40818"/>
    <w:rsid w:val="00A4481B"/>
    <w:rsid w:val="00A46ED8"/>
    <w:rsid w:val="00A47044"/>
    <w:rsid w:val="00A47FB0"/>
    <w:rsid w:val="00A501C4"/>
    <w:rsid w:val="00A507BA"/>
    <w:rsid w:val="00A51A58"/>
    <w:rsid w:val="00A51B85"/>
    <w:rsid w:val="00A51DBD"/>
    <w:rsid w:val="00A53D6F"/>
    <w:rsid w:val="00A544E6"/>
    <w:rsid w:val="00A54580"/>
    <w:rsid w:val="00A5508D"/>
    <w:rsid w:val="00A55237"/>
    <w:rsid w:val="00A57BC7"/>
    <w:rsid w:val="00A60474"/>
    <w:rsid w:val="00A6189E"/>
    <w:rsid w:val="00A61DEF"/>
    <w:rsid w:val="00A63A18"/>
    <w:rsid w:val="00A63D5B"/>
    <w:rsid w:val="00A64047"/>
    <w:rsid w:val="00A64530"/>
    <w:rsid w:val="00A64700"/>
    <w:rsid w:val="00A65EE7"/>
    <w:rsid w:val="00A663B3"/>
    <w:rsid w:val="00A667EE"/>
    <w:rsid w:val="00A710A0"/>
    <w:rsid w:val="00A7145D"/>
    <w:rsid w:val="00A74A15"/>
    <w:rsid w:val="00A752D4"/>
    <w:rsid w:val="00A75620"/>
    <w:rsid w:val="00A8201C"/>
    <w:rsid w:val="00A8273D"/>
    <w:rsid w:val="00A83501"/>
    <w:rsid w:val="00A8490C"/>
    <w:rsid w:val="00A877F9"/>
    <w:rsid w:val="00A87C44"/>
    <w:rsid w:val="00A914C0"/>
    <w:rsid w:val="00A92E0E"/>
    <w:rsid w:val="00A937DD"/>
    <w:rsid w:val="00A93BD0"/>
    <w:rsid w:val="00A94047"/>
    <w:rsid w:val="00A94FA1"/>
    <w:rsid w:val="00A97083"/>
    <w:rsid w:val="00AA2C2A"/>
    <w:rsid w:val="00AA2EF7"/>
    <w:rsid w:val="00AA618E"/>
    <w:rsid w:val="00AA629F"/>
    <w:rsid w:val="00AB1AF6"/>
    <w:rsid w:val="00AB29D7"/>
    <w:rsid w:val="00AB53CB"/>
    <w:rsid w:val="00AB6253"/>
    <w:rsid w:val="00AB7AD3"/>
    <w:rsid w:val="00AC00C0"/>
    <w:rsid w:val="00AC1531"/>
    <w:rsid w:val="00AC1EAE"/>
    <w:rsid w:val="00AC2394"/>
    <w:rsid w:val="00AC2883"/>
    <w:rsid w:val="00AC4405"/>
    <w:rsid w:val="00AC4AA8"/>
    <w:rsid w:val="00AC4D0C"/>
    <w:rsid w:val="00AD1043"/>
    <w:rsid w:val="00AD12B2"/>
    <w:rsid w:val="00AD224D"/>
    <w:rsid w:val="00AD421A"/>
    <w:rsid w:val="00AD4225"/>
    <w:rsid w:val="00AD4792"/>
    <w:rsid w:val="00AD525F"/>
    <w:rsid w:val="00AD58EA"/>
    <w:rsid w:val="00AD7386"/>
    <w:rsid w:val="00AD76F2"/>
    <w:rsid w:val="00AE1773"/>
    <w:rsid w:val="00AE1C04"/>
    <w:rsid w:val="00AE2B27"/>
    <w:rsid w:val="00AE2F42"/>
    <w:rsid w:val="00AE4676"/>
    <w:rsid w:val="00AE5403"/>
    <w:rsid w:val="00AE65DB"/>
    <w:rsid w:val="00AE677E"/>
    <w:rsid w:val="00AF054B"/>
    <w:rsid w:val="00AF121A"/>
    <w:rsid w:val="00AF13FD"/>
    <w:rsid w:val="00AF1BD3"/>
    <w:rsid w:val="00AF5D8D"/>
    <w:rsid w:val="00B01B3C"/>
    <w:rsid w:val="00B023EF"/>
    <w:rsid w:val="00B02400"/>
    <w:rsid w:val="00B0241A"/>
    <w:rsid w:val="00B024FA"/>
    <w:rsid w:val="00B025B6"/>
    <w:rsid w:val="00B03BDC"/>
    <w:rsid w:val="00B03FCA"/>
    <w:rsid w:val="00B04536"/>
    <w:rsid w:val="00B060D9"/>
    <w:rsid w:val="00B0671C"/>
    <w:rsid w:val="00B06BC8"/>
    <w:rsid w:val="00B07AB0"/>
    <w:rsid w:val="00B10530"/>
    <w:rsid w:val="00B11821"/>
    <w:rsid w:val="00B11BCC"/>
    <w:rsid w:val="00B122AF"/>
    <w:rsid w:val="00B12CFC"/>
    <w:rsid w:val="00B12E26"/>
    <w:rsid w:val="00B155A4"/>
    <w:rsid w:val="00B15A18"/>
    <w:rsid w:val="00B16222"/>
    <w:rsid w:val="00B200D0"/>
    <w:rsid w:val="00B20710"/>
    <w:rsid w:val="00B209D0"/>
    <w:rsid w:val="00B2225B"/>
    <w:rsid w:val="00B227DD"/>
    <w:rsid w:val="00B234F4"/>
    <w:rsid w:val="00B254D6"/>
    <w:rsid w:val="00B2694F"/>
    <w:rsid w:val="00B305E6"/>
    <w:rsid w:val="00B3203C"/>
    <w:rsid w:val="00B32815"/>
    <w:rsid w:val="00B330CD"/>
    <w:rsid w:val="00B3338B"/>
    <w:rsid w:val="00B33530"/>
    <w:rsid w:val="00B33D47"/>
    <w:rsid w:val="00B35865"/>
    <w:rsid w:val="00B36545"/>
    <w:rsid w:val="00B37749"/>
    <w:rsid w:val="00B37C27"/>
    <w:rsid w:val="00B40750"/>
    <w:rsid w:val="00B4080A"/>
    <w:rsid w:val="00B4127E"/>
    <w:rsid w:val="00B425F3"/>
    <w:rsid w:val="00B434BD"/>
    <w:rsid w:val="00B44705"/>
    <w:rsid w:val="00B44C99"/>
    <w:rsid w:val="00B46143"/>
    <w:rsid w:val="00B505CC"/>
    <w:rsid w:val="00B51567"/>
    <w:rsid w:val="00B53F9D"/>
    <w:rsid w:val="00B5459E"/>
    <w:rsid w:val="00B54FD3"/>
    <w:rsid w:val="00B55251"/>
    <w:rsid w:val="00B559E7"/>
    <w:rsid w:val="00B56B00"/>
    <w:rsid w:val="00B575C8"/>
    <w:rsid w:val="00B5774E"/>
    <w:rsid w:val="00B57838"/>
    <w:rsid w:val="00B615C6"/>
    <w:rsid w:val="00B62B90"/>
    <w:rsid w:val="00B66E21"/>
    <w:rsid w:val="00B71538"/>
    <w:rsid w:val="00B71FFB"/>
    <w:rsid w:val="00B7522B"/>
    <w:rsid w:val="00B76D15"/>
    <w:rsid w:val="00B77E57"/>
    <w:rsid w:val="00B816EC"/>
    <w:rsid w:val="00B81B78"/>
    <w:rsid w:val="00B85F5C"/>
    <w:rsid w:val="00B862AC"/>
    <w:rsid w:val="00B87682"/>
    <w:rsid w:val="00B87A27"/>
    <w:rsid w:val="00B90A5E"/>
    <w:rsid w:val="00B9158E"/>
    <w:rsid w:val="00B91625"/>
    <w:rsid w:val="00B9233A"/>
    <w:rsid w:val="00B93D4D"/>
    <w:rsid w:val="00B94E45"/>
    <w:rsid w:val="00B951E4"/>
    <w:rsid w:val="00B95597"/>
    <w:rsid w:val="00BA1094"/>
    <w:rsid w:val="00BA1482"/>
    <w:rsid w:val="00BA1D60"/>
    <w:rsid w:val="00BA1E0F"/>
    <w:rsid w:val="00BA2CE6"/>
    <w:rsid w:val="00BA4E3B"/>
    <w:rsid w:val="00BA702A"/>
    <w:rsid w:val="00BA772B"/>
    <w:rsid w:val="00BB002B"/>
    <w:rsid w:val="00BB08F9"/>
    <w:rsid w:val="00BB3392"/>
    <w:rsid w:val="00BB3E8A"/>
    <w:rsid w:val="00BB3F0A"/>
    <w:rsid w:val="00BB699A"/>
    <w:rsid w:val="00BC22AF"/>
    <w:rsid w:val="00BD110D"/>
    <w:rsid w:val="00BD1BAD"/>
    <w:rsid w:val="00BD3DC4"/>
    <w:rsid w:val="00BD5BFF"/>
    <w:rsid w:val="00BD796C"/>
    <w:rsid w:val="00BD7DB6"/>
    <w:rsid w:val="00BE00AB"/>
    <w:rsid w:val="00BE0EB6"/>
    <w:rsid w:val="00BE2C1E"/>
    <w:rsid w:val="00BE7192"/>
    <w:rsid w:val="00BE78C5"/>
    <w:rsid w:val="00BF1EF4"/>
    <w:rsid w:val="00BF22C5"/>
    <w:rsid w:val="00BF23BC"/>
    <w:rsid w:val="00BF29B1"/>
    <w:rsid w:val="00BF2A4E"/>
    <w:rsid w:val="00BF2F7F"/>
    <w:rsid w:val="00BF3ADF"/>
    <w:rsid w:val="00BF3B3C"/>
    <w:rsid w:val="00BF4F95"/>
    <w:rsid w:val="00BF7AEA"/>
    <w:rsid w:val="00C005D6"/>
    <w:rsid w:val="00C01F84"/>
    <w:rsid w:val="00C02B4C"/>
    <w:rsid w:val="00C03175"/>
    <w:rsid w:val="00C04387"/>
    <w:rsid w:val="00C054F0"/>
    <w:rsid w:val="00C1008B"/>
    <w:rsid w:val="00C10392"/>
    <w:rsid w:val="00C10CA1"/>
    <w:rsid w:val="00C11280"/>
    <w:rsid w:val="00C11E00"/>
    <w:rsid w:val="00C1277E"/>
    <w:rsid w:val="00C133F7"/>
    <w:rsid w:val="00C15BA1"/>
    <w:rsid w:val="00C15F2B"/>
    <w:rsid w:val="00C15FE7"/>
    <w:rsid w:val="00C17687"/>
    <w:rsid w:val="00C2055D"/>
    <w:rsid w:val="00C20B30"/>
    <w:rsid w:val="00C21AB2"/>
    <w:rsid w:val="00C235D5"/>
    <w:rsid w:val="00C23C71"/>
    <w:rsid w:val="00C25DEF"/>
    <w:rsid w:val="00C27EFA"/>
    <w:rsid w:val="00C32264"/>
    <w:rsid w:val="00C42479"/>
    <w:rsid w:val="00C42AC8"/>
    <w:rsid w:val="00C446F4"/>
    <w:rsid w:val="00C50668"/>
    <w:rsid w:val="00C50CEA"/>
    <w:rsid w:val="00C51F26"/>
    <w:rsid w:val="00C554E8"/>
    <w:rsid w:val="00C569FC"/>
    <w:rsid w:val="00C573BB"/>
    <w:rsid w:val="00C624A5"/>
    <w:rsid w:val="00C62BCF"/>
    <w:rsid w:val="00C630BE"/>
    <w:rsid w:val="00C634CE"/>
    <w:rsid w:val="00C635EF"/>
    <w:rsid w:val="00C656F6"/>
    <w:rsid w:val="00C6757C"/>
    <w:rsid w:val="00C67BC0"/>
    <w:rsid w:val="00C74524"/>
    <w:rsid w:val="00C75F03"/>
    <w:rsid w:val="00C770BF"/>
    <w:rsid w:val="00C77414"/>
    <w:rsid w:val="00C7769A"/>
    <w:rsid w:val="00C8170E"/>
    <w:rsid w:val="00C82435"/>
    <w:rsid w:val="00C829E6"/>
    <w:rsid w:val="00C83A86"/>
    <w:rsid w:val="00C84A3B"/>
    <w:rsid w:val="00C87FBB"/>
    <w:rsid w:val="00C9006B"/>
    <w:rsid w:val="00C90417"/>
    <w:rsid w:val="00C90A38"/>
    <w:rsid w:val="00C90AEB"/>
    <w:rsid w:val="00C9623D"/>
    <w:rsid w:val="00CA06BF"/>
    <w:rsid w:val="00CA54CD"/>
    <w:rsid w:val="00CB1945"/>
    <w:rsid w:val="00CB4894"/>
    <w:rsid w:val="00CB561D"/>
    <w:rsid w:val="00CB7AEB"/>
    <w:rsid w:val="00CC107D"/>
    <w:rsid w:val="00CC11AF"/>
    <w:rsid w:val="00CC1FCD"/>
    <w:rsid w:val="00CC21F2"/>
    <w:rsid w:val="00CC2B7E"/>
    <w:rsid w:val="00CC2EDA"/>
    <w:rsid w:val="00CC3458"/>
    <w:rsid w:val="00CC56D2"/>
    <w:rsid w:val="00CC5D36"/>
    <w:rsid w:val="00CC75C4"/>
    <w:rsid w:val="00CD0EE0"/>
    <w:rsid w:val="00CD13FE"/>
    <w:rsid w:val="00CD2CF8"/>
    <w:rsid w:val="00CD34F6"/>
    <w:rsid w:val="00CD5270"/>
    <w:rsid w:val="00CD64BE"/>
    <w:rsid w:val="00CE54F6"/>
    <w:rsid w:val="00CE67AB"/>
    <w:rsid w:val="00CE67CC"/>
    <w:rsid w:val="00CE71C1"/>
    <w:rsid w:val="00CF0798"/>
    <w:rsid w:val="00CF1E7D"/>
    <w:rsid w:val="00CF461D"/>
    <w:rsid w:val="00CF5679"/>
    <w:rsid w:val="00CF65E9"/>
    <w:rsid w:val="00CF79CF"/>
    <w:rsid w:val="00D013B8"/>
    <w:rsid w:val="00D02E8C"/>
    <w:rsid w:val="00D02FCC"/>
    <w:rsid w:val="00D0406F"/>
    <w:rsid w:val="00D041B7"/>
    <w:rsid w:val="00D06A04"/>
    <w:rsid w:val="00D07367"/>
    <w:rsid w:val="00D0767D"/>
    <w:rsid w:val="00D0790A"/>
    <w:rsid w:val="00D07F91"/>
    <w:rsid w:val="00D07FF8"/>
    <w:rsid w:val="00D100E9"/>
    <w:rsid w:val="00D11405"/>
    <w:rsid w:val="00D122D1"/>
    <w:rsid w:val="00D20400"/>
    <w:rsid w:val="00D20996"/>
    <w:rsid w:val="00D21C42"/>
    <w:rsid w:val="00D233C2"/>
    <w:rsid w:val="00D243C9"/>
    <w:rsid w:val="00D24691"/>
    <w:rsid w:val="00D255FA"/>
    <w:rsid w:val="00D26E41"/>
    <w:rsid w:val="00D27D03"/>
    <w:rsid w:val="00D30993"/>
    <w:rsid w:val="00D30D32"/>
    <w:rsid w:val="00D325A0"/>
    <w:rsid w:val="00D32F0F"/>
    <w:rsid w:val="00D352D2"/>
    <w:rsid w:val="00D36A8C"/>
    <w:rsid w:val="00D40035"/>
    <w:rsid w:val="00D40042"/>
    <w:rsid w:val="00D4242F"/>
    <w:rsid w:val="00D43575"/>
    <w:rsid w:val="00D45A15"/>
    <w:rsid w:val="00D45B11"/>
    <w:rsid w:val="00D45FAB"/>
    <w:rsid w:val="00D52785"/>
    <w:rsid w:val="00D5296B"/>
    <w:rsid w:val="00D52A53"/>
    <w:rsid w:val="00D52FA4"/>
    <w:rsid w:val="00D62775"/>
    <w:rsid w:val="00D62C08"/>
    <w:rsid w:val="00D635E0"/>
    <w:rsid w:val="00D63CCB"/>
    <w:rsid w:val="00D64844"/>
    <w:rsid w:val="00D65186"/>
    <w:rsid w:val="00D65C48"/>
    <w:rsid w:val="00D67FB9"/>
    <w:rsid w:val="00D71E99"/>
    <w:rsid w:val="00D72274"/>
    <w:rsid w:val="00D740A2"/>
    <w:rsid w:val="00D750FB"/>
    <w:rsid w:val="00D75126"/>
    <w:rsid w:val="00D763D8"/>
    <w:rsid w:val="00D765DC"/>
    <w:rsid w:val="00D7770A"/>
    <w:rsid w:val="00D8096D"/>
    <w:rsid w:val="00D8154F"/>
    <w:rsid w:val="00D84CFC"/>
    <w:rsid w:val="00D85E1A"/>
    <w:rsid w:val="00D86C9A"/>
    <w:rsid w:val="00D9121A"/>
    <w:rsid w:val="00D952BB"/>
    <w:rsid w:val="00D9645C"/>
    <w:rsid w:val="00DA12CF"/>
    <w:rsid w:val="00DA245F"/>
    <w:rsid w:val="00DA4786"/>
    <w:rsid w:val="00DA557C"/>
    <w:rsid w:val="00DA7769"/>
    <w:rsid w:val="00DB0A9A"/>
    <w:rsid w:val="00DB2913"/>
    <w:rsid w:val="00DB64C3"/>
    <w:rsid w:val="00DC04AD"/>
    <w:rsid w:val="00DC135A"/>
    <w:rsid w:val="00DC1AA4"/>
    <w:rsid w:val="00DC3803"/>
    <w:rsid w:val="00DC3956"/>
    <w:rsid w:val="00DC61D8"/>
    <w:rsid w:val="00DC75D3"/>
    <w:rsid w:val="00DC76C9"/>
    <w:rsid w:val="00DD0421"/>
    <w:rsid w:val="00DD15B6"/>
    <w:rsid w:val="00DD4D30"/>
    <w:rsid w:val="00DE6D2C"/>
    <w:rsid w:val="00DE708C"/>
    <w:rsid w:val="00DE7B5B"/>
    <w:rsid w:val="00DF0978"/>
    <w:rsid w:val="00DF1B1F"/>
    <w:rsid w:val="00DF2458"/>
    <w:rsid w:val="00DF3809"/>
    <w:rsid w:val="00DF47D4"/>
    <w:rsid w:val="00DF5CDE"/>
    <w:rsid w:val="00E000E8"/>
    <w:rsid w:val="00E0133A"/>
    <w:rsid w:val="00E0164F"/>
    <w:rsid w:val="00E01C7F"/>
    <w:rsid w:val="00E01E8E"/>
    <w:rsid w:val="00E025BF"/>
    <w:rsid w:val="00E0469D"/>
    <w:rsid w:val="00E04BC6"/>
    <w:rsid w:val="00E060AD"/>
    <w:rsid w:val="00E075B0"/>
    <w:rsid w:val="00E132BB"/>
    <w:rsid w:val="00E143A2"/>
    <w:rsid w:val="00E152CB"/>
    <w:rsid w:val="00E15F12"/>
    <w:rsid w:val="00E17367"/>
    <w:rsid w:val="00E217AA"/>
    <w:rsid w:val="00E219FA"/>
    <w:rsid w:val="00E22C9F"/>
    <w:rsid w:val="00E25359"/>
    <w:rsid w:val="00E3019D"/>
    <w:rsid w:val="00E30B84"/>
    <w:rsid w:val="00E334C0"/>
    <w:rsid w:val="00E3364D"/>
    <w:rsid w:val="00E36153"/>
    <w:rsid w:val="00E36CE2"/>
    <w:rsid w:val="00E370EB"/>
    <w:rsid w:val="00E43661"/>
    <w:rsid w:val="00E459AE"/>
    <w:rsid w:val="00E47372"/>
    <w:rsid w:val="00E51249"/>
    <w:rsid w:val="00E519F0"/>
    <w:rsid w:val="00E53343"/>
    <w:rsid w:val="00E540A6"/>
    <w:rsid w:val="00E56053"/>
    <w:rsid w:val="00E62034"/>
    <w:rsid w:val="00E643C8"/>
    <w:rsid w:val="00E664D5"/>
    <w:rsid w:val="00E705FD"/>
    <w:rsid w:val="00E70C05"/>
    <w:rsid w:val="00E70E55"/>
    <w:rsid w:val="00E75167"/>
    <w:rsid w:val="00E75582"/>
    <w:rsid w:val="00E76AC6"/>
    <w:rsid w:val="00E776B3"/>
    <w:rsid w:val="00E81777"/>
    <w:rsid w:val="00E81CA5"/>
    <w:rsid w:val="00E81DD8"/>
    <w:rsid w:val="00E84211"/>
    <w:rsid w:val="00E860A7"/>
    <w:rsid w:val="00E87F02"/>
    <w:rsid w:val="00E90128"/>
    <w:rsid w:val="00E902F2"/>
    <w:rsid w:val="00E91E79"/>
    <w:rsid w:val="00E93BE9"/>
    <w:rsid w:val="00E94BFA"/>
    <w:rsid w:val="00EA00D5"/>
    <w:rsid w:val="00EA18AF"/>
    <w:rsid w:val="00EA3249"/>
    <w:rsid w:val="00EA4A38"/>
    <w:rsid w:val="00EB2B2D"/>
    <w:rsid w:val="00EB4B24"/>
    <w:rsid w:val="00EB5576"/>
    <w:rsid w:val="00EC0407"/>
    <w:rsid w:val="00EC04AD"/>
    <w:rsid w:val="00EC48A5"/>
    <w:rsid w:val="00EC4AF4"/>
    <w:rsid w:val="00EC69F1"/>
    <w:rsid w:val="00EC6B85"/>
    <w:rsid w:val="00EC7629"/>
    <w:rsid w:val="00EC7CC4"/>
    <w:rsid w:val="00EC7EE0"/>
    <w:rsid w:val="00ED127A"/>
    <w:rsid w:val="00ED2B76"/>
    <w:rsid w:val="00ED37B3"/>
    <w:rsid w:val="00ED4F87"/>
    <w:rsid w:val="00ED6FFE"/>
    <w:rsid w:val="00EE01CC"/>
    <w:rsid w:val="00EE07F4"/>
    <w:rsid w:val="00EE2007"/>
    <w:rsid w:val="00EE4811"/>
    <w:rsid w:val="00EE7BD8"/>
    <w:rsid w:val="00EE7E24"/>
    <w:rsid w:val="00EF1B84"/>
    <w:rsid w:val="00EF285D"/>
    <w:rsid w:val="00EF3FBE"/>
    <w:rsid w:val="00EF637E"/>
    <w:rsid w:val="00F002AE"/>
    <w:rsid w:val="00F01121"/>
    <w:rsid w:val="00F02923"/>
    <w:rsid w:val="00F02B09"/>
    <w:rsid w:val="00F0463D"/>
    <w:rsid w:val="00F06759"/>
    <w:rsid w:val="00F06956"/>
    <w:rsid w:val="00F072FA"/>
    <w:rsid w:val="00F123D4"/>
    <w:rsid w:val="00F13ED3"/>
    <w:rsid w:val="00F145F7"/>
    <w:rsid w:val="00F17E78"/>
    <w:rsid w:val="00F21188"/>
    <w:rsid w:val="00F21C42"/>
    <w:rsid w:val="00F22D34"/>
    <w:rsid w:val="00F231C6"/>
    <w:rsid w:val="00F25CAC"/>
    <w:rsid w:val="00F271B8"/>
    <w:rsid w:val="00F319C6"/>
    <w:rsid w:val="00F32494"/>
    <w:rsid w:val="00F33871"/>
    <w:rsid w:val="00F34A5C"/>
    <w:rsid w:val="00F35763"/>
    <w:rsid w:val="00F37524"/>
    <w:rsid w:val="00F37999"/>
    <w:rsid w:val="00F435C1"/>
    <w:rsid w:val="00F438EE"/>
    <w:rsid w:val="00F44C7C"/>
    <w:rsid w:val="00F50E82"/>
    <w:rsid w:val="00F53799"/>
    <w:rsid w:val="00F546BE"/>
    <w:rsid w:val="00F5541B"/>
    <w:rsid w:val="00F5557C"/>
    <w:rsid w:val="00F56CAF"/>
    <w:rsid w:val="00F570C6"/>
    <w:rsid w:val="00F636D5"/>
    <w:rsid w:val="00F64168"/>
    <w:rsid w:val="00F648D1"/>
    <w:rsid w:val="00F669EB"/>
    <w:rsid w:val="00F677FD"/>
    <w:rsid w:val="00F70270"/>
    <w:rsid w:val="00F73025"/>
    <w:rsid w:val="00F735C8"/>
    <w:rsid w:val="00F77846"/>
    <w:rsid w:val="00F77928"/>
    <w:rsid w:val="00F809E9"/>
    <w:rsid w:val="00F83477"/>
    <w:rsid w:val="00F8359C"/>
    <w:rsid w:val="00F842AF"/>
    <w:rsid w:val="00F84D22"/>
    <w:rsid w:val="00F8576C"/>
    <w:rsid w:val="00F866B2"/>
    <w:rsid w:val="00F87E95"/>
    <w:rsid w:val="00F9021D"/>
    <w:rsid w:val="00F93449"/>
    <w:rsid w:val="00F93D0C"/>
    <w:rsid w:val="00F93E23"/>
    <w:rsid w:val="00F9559C"/>
    <w:rsid w:val="00F975F4"/>
    <w:rsid w:val="00FA03C0"/>
    <w:rsid w:val="00FA0939"/>
    <w:rsid w:val="00FA2109"/>
    <w:rsid w:val="00FA30B1"/>
    <w:rsid w:val="00FA5E1D"/>
    <w:rsid w:val="00FA7E45"/>
    <w:rsid w:val="00FB2F1F"/>
    <w:rsid w:val="00FB3F6B"/>
    <w:rsid w:val="00FB43A9"/>
    <w:rsid w:val="00FB74CD"/>
    <w:rsid w:val="00FC101B"/>
    <w:rsid w:val="00FC1078"/>
    <w:rsid w:val="00FC11B7"/>
    <w:rsid w:val="00FC374C"/>
    <w:rsid w:val="00FC6259"/>
    <w:rsid w:val="00FC73E5"/>
    <w:rsid w:val="00FC7D25"/>
    <w:rsid w:val="00FC7F5E"/>
    <w:rsid w:val="00FD0E75"/>
    <w:rsid w:val="00FD1176"/>
    <w:rsid w:val="00FD1955"/>
    <w:rsid w:val="00FD251F"/>
    <w:rsid w:val="00FD3B91"/>
    <w:rsid w:val="00FD4176"/>
    <w:rsid w:val="00FD71EA"/>
    <w:rsid w:val="00FD7D38"/>
    <w:rsid w:val="00FE3B90"/>
    <w:rsid w:val="00FE3E68"/>
    <w:rsid w:val="00FE3F81"/>
    <w:rsid w:val="00FE5978"/>
    <w:rsid w:val="00FE5DC1"/>
    <w:rsid w:val="00FE611B"/>
    <w:rsid w:val="00FE7013"/>
    <w:rsid w:val="00FE7F57"/>
    <w:rsid w:val="00FF265B"/>
    <w:rsid w:val="00FF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F7ED9F"/>
  <w15:docId w15:val="{FE47E645-488F-4B3B-B61F-A55A95A2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267BA1"/>
    <w:pPr>
      <w:widowControl w:val="0"/>
    </w:pPr>
    <w:rPr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rsid w:val="00316AD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semiHidden/>
    <w:rsid w:val="00224996"/>
    <w:rPr>
      <w:sz w:val="18"/>
      <w:szCs w:val="18"/>
    </w:rPr>
  </w:style>
  <w:style w:type="paragraph" w:styleId="a6">
    <w:name w:val="annotation text"/>
    <w:basedOn w:val="a0"/>
    <w:semiHidden/>
    <w:rsid w:val="00224996"/>
  </w:style>
  <w:style w:type="paragraph" w:styleId="a7">
    <w:name w:val="annotation subject"/>
    <w:basedOn w:val="a6"/>
    <w:next w:val="a6"/>
    <w:semiHidden/>
    <w:rsid w:val="00224996"/>
    <w:rPr>
      <w:b/>
      <w:bCs/>
    </w:rPr>
  </w:style>
  <w:style w:type="paragraph" w:styleId="a8">
    <w:name w:val="Balloon Text"/>
    <w:basedOn w:val="a0"/>
    <w:semiHidden/>
    <w:rsid w:val="00224996"/>
    <w:rPr>
      <w:rFonts w:ascii="Arial" w:hAnsi="Arial"/>
      <w:sz w:val="18"/>
      <w:szCs w:val="18"/>
    </w:rPr>
  </w:style>
  <w:style w:type="paragraph" w:styleId="a9">
    <w:name w:val="footer"/>
    <w:basedOn w:val="a0"/>
    <w:link w:val="aa"/>
    <w:uiPriority w:val="99"/>
    <w:rsid w:val="005015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b">
    <w:name w:val="page number"/>
    <w:basedOn w:val="a1"/>
    <w:rsid w:val="00501580"/>
  </w:style>
  <w:style w:type="paragraph" w:styleId="ac">
    <w:name w:val="header"/>
    <w:basedOn w:val="a0"/>
    <w:rsid w:val="00747C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d">
    <w:name w:val="Hyperlink"/>
    <w:rsid w:val="00481096"/>
    <w:rPr>
      <w:color w:val="0000FF"/>
      <w:u w:val="single"/>
    </w:rPr>
  </w:style>
  <w:style w:type="paragraph" w:styleId="a">
    <w:name w:val="List Bullet"/>
    <w:basedOn w:val="a0"/>
    <w:rsid w:val="000803FD"/>
    <w:pPr>
      <w:numPr>
        <w:numId w:val="1"/>
      </w:numPr>
    </w:pPr>
  </w:style>
  <w:style w:type="character" w:customStyle="1" w:styleId="style101">
    <w:name w:val="style101"/>
    <w:rsid w:val="00D45A15"/>
    <w:rPr>
      <w:color w:val="666666"/>
    </w:rPr>
  </w:style>
  <w:style w:type="paragraph" w:styleId="HTML">
    <w:name w:val="HTML Preformatted"/>
    <w:basedOn w:val="a0"/>
    <w:link w:val="HTML0"/>
    <w:uiPriority w:val="99"/>
    <w:unhideWhenUsed/>
    <w:rsid w:val="00FE3B9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uiPriority w:val="99"/>
    <w:rsid w:val="00FE3B90"/>
    <w:rPr>
      <w:rFonts w:ascii="細明體" w:eastAsia="細明體" w:hAnsi="細明體" w:cs="細明體"/>
      <w:sz w:val="24"/>
      <w:szCs w:val="24"/>
    </w:rPr>
  </w:style>
  <w:style w:type="character" w:customStyle="1" w:styleId="aa">
    <w:name w:val="頁尾 字元"/>
    <w:link w:val="a9"/>
    <w:uiPriority w:val="99"/>
    <w:rsid w:val="00DF0978"/>
    <w:rPr>
      <w:kern w:val="2"/>
    </w:rPr>
  </w:style>
  <w:style w:type="paragraph" w:styleId="ae">
    <w:name w:val="List Paragraph"/>
    <w:basedOn w:val="a0"/>
    <w:uiPriority w:val="34"/>
    <w:qFormat/>
    <w:rsid w:val="008A44A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1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C8AF96-A9F7-4625-97D4-88857380C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2</Pages>
  <Words>125</Words>
  <Characters>717</Characters>
  <Application>Microsoft Office Word</Application>
  <DocSecurity>0</DocSecurity>
  <Lines>5</Lines>
  <Paragraphs>1</Paragraphs>
  <ScaleCrop>false</ScaleCrop>
  <Company>CMT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執行會議議程</dc:title>
  <dc:creator>User</dc:creator>
  <cp:lastModifiedBy>Admin</cp:lastModifiedBy>
  <cp:revision>180</cp:revision>
  <cp:lastPrinted>2023-12-07T06:18:00Z</cp:lastPrinted>
  <dcterms:created xsi:type="dcterms:W3CDTF">2018-12-13T06:43:00Z</dcterms:created>
  <dcterms:modified xsi:type="dcterms:W3CDTF">2023-12-2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5f01170e88ae3b4fe187d61a449918dca3b598f6f0e04895a353da1bc42c51</vt:lpwstr>
  </property>
</Properties>
</file>